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4EC7B" w14:textId="24454A48" w:rsidR="00B37BA7" w:rsidRPr="00A07BCF" w:rsidRDefault="00250038" w:rsidP="00B37BA7">
      <w:pPr>
        <w:pStyle w:val="Title"/>
        <w:jc w:val="center"/>
        <w:rPr>
          <w:b/>
        </w:rPr>
      </w:pPr>
      <w:r>
        <w:t>Making</w:t>
      </w:r>
      <w:r w:rsidR="00E73556">
        <w:t xml:space="preserve"> </w:t>
      </w:r>
      <w:r w:rsidR="00DD75D8">
        <w:rPr>
          <w:b/>
          <w:bCs/>
        </w:rPr>
        <w:t>PDFs</w:t>
      </w:r>
      <w:r w:rsidR="00E73556">
        <w:t xml:space="preserve"> </w:t>
      </w:r>
      <w:r>
        <w:t xml:space="preserve">accessible </w:t>
      </w:r>
      <w:r w:rsidR="00E73556">
        <w:t>with</w:t>
      </w:r>
      <w:r w:rsidR="00B37BA7" w:rsidRPr="00B37BA7">
        <w:t xml:space="preserve"> </w:t>
      </w:r>
      <w:r w:rsidR="00DD75D8">
        <w:rPr>
          <w:b/>
        </w:rPr>
        <w:t>Adobe Acrobat</w:t>
      </w:r>
      <w:r w:rsidR="00A07BCF">
        <w:rPr>
          <w:b/>
        </w:rPr>
        <w:t xml:space="preserve"> PRO</w:t>
      </w:r>
      <w:r w:rsidR="00DD75D8">
        <w:rPr>
          <w:b/>
        </w:rPr>
        <w:t xml:space="preserve"> </w:t>
      </w:r>
      <w:r w:rsidR="00E341B7">
        <w:rPr>
          <w:bCs/>
        </w:rPr>
        <w:t>and</w:t>
      </w:r>
      <w:r w:rsidR="00A07BCF">
        <w:rPr>
          <w:bCs/>
        </w:rPr>
        <w:t xml:space="preserve"> </w:t>
      </w:r>
      <w:r w:rsidR="00A07BCF">
        <w:rPr>
          <w:b/>
        </w:rPr>
        <w:t>Microsoft Word</w:t>
      </w:r>
    </w:p>
    <w:p w14:paraId="42AC0A86" w14:textId="2E4D4B94" w:rsidR="00464DF0" w:rsidRDefault="00DD75D8" w:rsidP="00DE4A15">
      <w:pPr>
        <w:rPr>
          <w:color w:val="000000" w:themeColor="text1"/>
        </w:rPr>
      </w:pPr>
      <w:r>
        <w:rPr>
          <w:color w:val="000000" w:themeColor="text1"/>
        </w:rPr>
        <w:t>Adobe Acrobat</w:t>
      </w:r>
      <w:r w:rsidR="00A07BCF">
        <w:rPr>
          <w:color w:val="000000" w:themeColor="text1"/>
        </w:rPr>
        <w:t xml:space="preserve"> PRO</w:t>
      </w:r>
      <w:r w:rsidR="00DE4A15" w:rsidRPr="00916DD7">
        <w:rPr>
          <w:color w:val="000000" w:themeColor="text1"/>
        </w:rPr>
        <w:t xml:space="preserve"> is a </w:t>
      </w:r>
      <w:r>
        <w:rPr>
          <w:color w:val="000000" w:themeColor="text1"/>
        </w:rPr>
        <w:t>PDF</w:t>
      </w:r>
      <w:r w:rsidR="00DE4A15" w:rsidRPr="00916DD7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pplication </w:t>
      </w:r>
      <w:r w:rsidR="00DE4A15" w:rsidRPr="00916DD7">
        <w:rPr>
          <w:color w:val="000000" w:themeColor="text1"/>
        </w:rPr>
        <w:t xml:space="preserve">that can be found as part of </w:t>
      </w:r>
      <w:r>
        <w:rPr>
          <w:color w:val="000000" w:themeColor="text1"/>
        </w:rPr>
        <w:t>Adobe Creative Suite</w:t>
      </w:r>
      <w:r w:rsidR="00DE4A15" w:rsidRPr="00916DD7">
        <w:rPr>
          <w:color w:val="000000" w:themeColor="text1"/>
        </w:rPr>
        <w:t xml:space="preserve">, a paid suite of applications from </w:t>
      </w:r>
      <w:r>
        <w:rPr>
          <w:color w:val="000000" w:themeColor="text1"/>
        </w:rPr>
        <w:t>Adobe</w:t>
      </w:r>
      <w:r w:rsidR="00DE4A15" w:rsidRPr="00916DD7">
        <w:rPr>
          <w:color w:val="000000" w:themeColor="text1"/>
        </w:rPr>
        <w:t>.</w:t>
      </w:r>
      <w:r>
        <w:rPr>
          <w:color w:val="000000" w:themeColor="text1"/>
        </w:rPr>
        <w:t xml:space="preserve"> It is also available as a standalone application. </w:t>
      </w:r>
      <w:r w:rsidR="00DE4A15" w:rsidRPr="00916DD7">
        <w:rPr>
          <w:color w:val="000000" w:themeColor="text1"/>
        </w:rPr>
        <w:t xml:space="preserve">It includes a desktop application and web </w:t>
      </w:r>
      <w:r w:rsidR="006830D1" w:rsidRPr="00916DD7">
        <w:rPr>
          <w:color w:val="000000" w:themeColor="text1"/>
        </w:rPr>
        <w:t>version and</w:t>
      </w:r>
      <w:r w:rsidR="00DE4A15" w:rsidRPr="00916DD7">
        <w:rPr>
          <w:color w:val="000000" w:themeColor="text1"/>
        </w:rPr>
        <w:t xml:space="preserve"> is compatible with most platforms including Windows and Mac. </w:t>
      </w:r>
    </w:p>
    <w:p w14:paraId="4D55AAC9" w14:textId="4055380C" w:rsidR="00C82635" w:rsidRPr="00C82635" w:rsidRDefault="0024688E" w:rsidP="00CD4F32">
      <w:r>
        <w:t xml:space="preserve">The accessibility tips provided below </w:t>
      </w:r>
      <w:r w:rsidR="00A06568">
        <w:t xml:space="preserve">work for both the Mac and Windows </w:t>
      </w:r>
      <w:r w:rsidR="00A07BCF">
        <w:t xml:space="preserve">version of </w:t>
      </w:r>
      <w:r w:rsidR="00BF56FB">
        <w:t>Adobe Acrobat</w:t>
      </w:r>
      <w:r w:rsidR="00EB7DDF">
        <w:t xml:space="preserve"> PRO</w:t>
      </w:r>
      <w:r w:rsidR="00BF56FB">
        <w:t>,</w:t>
      </w:r>
      <w:r>
        <w:t xml:space="preserve"> however</w:t>
      </w:r>
      <w:r w:rsidR="00672B2D">
        <w:t>,</w:t>
      </w:r>
      <w:r>
        <w:t xml:space="preserve"> </w:t>
      </w:r>
      <w:hyperlink r:id="rId8" w:history="1">
        <w:r w:rsidRPr="009B42C1">
          <w:rPr>
            <w:rStyle w:val="Hyperlink"/>
          </w:rPr>
          <w:t>some features may vary</w:t>
        </w:r>
      </w:hyperlink>
      <w:r>
        <w:t xml:space="preserve"> according to the version of </w:t>
      </w:r>
      <w:r w:rsidR="00BF56FB">
        <w:t>Adobe Acrobat</w:t>
      </w:r>
      <w:r>
        <w:t xml:space="preserve"> that is being used and the operating system version</w:t>
      </w:r>
      <w:r w:rsidR="00EB7DDF">
        <w:t>.</w:t>
      </w:r>
      <w:r>
        <w:t xml:space="preserve"> </w:t>
      </w:r>
      <w:r w:rsidR="00CD4F32">
        <w:t xml:space="preserve">Many of the accessibility tips below are designed to make </w:t>
      </w:r>
      <w:r w:rsidR="00E341B7">
        <w:t>the</w:t>
      </w:r>
      <w:r w:rsidR="00CD4F32">
        <w:t xml:space="preserve"> document more navigable </w:t>
      </w:r>
      <w:r>
        <w:t>with a</w:t>
      </w:r>
      <w:r w:rsidR="00CD4F32">
        <w:t xml:space="preserve"> </w:t>
      </w:r>
      <w:hyperlink r:id="rId9" w:history="1">
        <w:r w:rsidR="00CD4F32" w:rsidRPr="0024688E">
          <w:rPr>
            <w:rStyle w:val="Hyperlink"/>
          </w:rPr>
          <w:t>screen reader</w:t>
        </w:r>
      </w:hyperlink>
      <w:r>
        <w:t>.</w:t>
      </w:r>
      <w:r w:rsidR="00B15E3D">
        <w:t xml:space="preserve"> </w:t>
      </w:r>
    </w:p>
    <w:p w14:paraId="67542258" w14:textId="2067B59E" w:rsidR="00ED693B" w:rsidRDefault="00ED693B" w:rsidP="00ED693B">
      <w:pPr>
        <w:pStyle w:val="Heading1"/>
        <w:numPr>
          <w:ilvl w:val="0"/>
          <w:numId w:val="1"/>
        </w:numPr>
      </w:pPr>
      <w:bookmarkStart w:id="0" w:name="OLE_LINK57"/>
      <w:bookmarkStart w:id="1" w:name="OLE_LINK58"/>
      <w:bookmarkStart w:id="2" w:name="OLE_LINK21"/>
      <w:bookmarkStart w:id="3" w:name="OLE_LINK22"/>
      <w:r w:rsidRPr="00E341B7">
        <w:rPr>
          <w:b/>
          <w:bCs/>
        </w:rPr>
        <w:t xml:space="preserve">Prepare </w:t>
      </w:r>
      <w:r>
        <w:t xml:space="preserve">your original </w:t>
      </w:r>
      <w:r w:rsidR="00EB7DDF" w:rsidRPr="00E341B7">
        <w:rPr>
          <w:b/>
          <w:bCs/>
        </w:rPr>
        <w:t>Word</w:t>
      </w:r>
      <w:r w:rsidR="00EB7DDF">
        <w:t xml:space="preserve"> </w:t>
      </w:r>
      <w:r>
        <w:t>document</w:t>
      </w:r>
    </w:p>
    <w:p w14:paraId="2A41294B" w14:textId="545962DD" w:rsidR="00065678" w:rsidRDefault="00EB7DDF" w:rsidP="00065678">
      <w:pPr>
        <w:pStyle w:val="ListParagraph"/>
        <w:numPr>
          <w:ilvl w:val="1"/>
          <w:numId w:val="1"/>
        </w:numPr>
      </w:pPr>
      <w:bookmarkStart w:id="4" w:name="OLE_LINK61"/>
      <w:bookmarkStart w:id="5" w:name="OLE_LINK62"/>
      <w:r>
        <w:t xml:space="preserve">Before converting your Word document to PDF, prepare your document for accessibility by following the </w:t>
      </w:r>
      <w:hyperlink r:id="rId10" w:history="1">
        <w:r w:rsidRPr="00EB7DDF">
          <w:rPr>
            <w:rStyle w:val="Hyperlink"/>
          </w:rPr>
          <w:t>Accessible Microsoft Word</w:t>
        </w:r>
      </w:hyperlink>
      <w:r>
        <w:t xml:space="preserve"> guide.</w:t>
      </w:r>
    </w:p>
    <w:p w14:paraId="04751073" w14:textId="69318211" w:rsidR="007A74BE" w:rsidRDefault="007A74BE" w:rsidP="00065678">
      <w:pPr>
        <w:pStyle w:val="ListParagraph"/>
        <w:numPr>
          <w:ilvl w:val="1"/>
          <w:numId w:val="1"/>
        </w:numPr>
      </w:pPr>
      <w:r>
        <w:t xml:space="preserve">Include a </w:t>
      </w:r>
      <w:r w:rsidRPr="007A74BE">
        <w:rPr>
          <w:b/>
          <w:bCs/>
        </w:rPr>
        <w:t>title</w:t>
      </w:r>
      <w:r>
        <w:t xml:space="preserve"> and </w:t>
      </w:r>
      <w:r w:rsidRPr="007A74BE">
        <w:rPr>
          <w:b/>
          <w:bCs/>
        </w:rPr>
        <w:t>author</w:t>
      </w:r>
      <w:r>
        <w:t xml:space="preserve"> in your Word Document.</w:t>
      </w:r>
    </w:p>
    <w:p w14:paraId="363C0C68" w14:textId="6D41378F" w:rsidR="007A74BE" w:rsidRDefault="007A74BE" w:rsidP="00065678">
      <w:pPr>
        <w:pStyle w:val="ListParagraph"/>
        <w:numPr>
          <w:ilvl w:val="1"/>
          <w:numId w:val="1"/>
        </w:numPr>
      </w:pPr>
      <w:r>
        <w:t xml:space="preserve">Use the built-in functionality of Microsoft Word wherever possible, especially for </w:t>
      </w:r>
      <w:r w:rsidRPr="007A74BE">
        <w:rPr>
          <w:b/>
          <w:bCs/>
        </w:rPr>
        <w:t>headings</w:t>
      </w:r>
      <w:r>
        <w:t xml:space="preserve">, </w:t>
      </w:r>
      <w:r w:rsidRPr="007A74BE">
        <w:rPr>
          <w:b/>
          <w:bCs/>
        </w:rPr>
        <w:t>paragraphs</w:t>
      </w:r>
      <w:r>
        <w:t xml:space="preserve">, and </w:t>
      </w:r>
    </w:p>
    <w:p w14:paraId="067FD227" w14:textId="3A2D760B" w:rsidR="007A74BE" w:rsidRDefault="007A74BE" w:rsidP="00065678">
      <w:pPr>
        <w:pStyle w:val="ListParagraph"/>
        <w:numPr>
          <w:ilvl w:val="1"/>
          <w:numId w:val="1"/>
        </w:numPr>
      </w:pPr>
      <w:r>
        <w:t xml:space="preserve">Convert </w:t>
      </w:r>
      <w:r w:rsidRPr="00672B2D">
        <w:rPr>
          <w:b/>
          <w:bCs/>
        </w:rPr>
        <w:t>complex graphics</w:t>
      </w:r>
      <w:r>
        <w:t xml:space="preserve"> to images to simplify the </w:t>
      </w:r>
      <w:r w:rsidR="00672B2D">
        <w:t>PDF tagging.</w:t>
      </w:r>
    </w:p>
    <w:p w14:paraId="7C716A0F" w14:textId="5E1AAC6A" w:rsidR="007A74BE" w:rsidRDefault="007A74BE" w:rsidP="00065678">
      <w:pPr>
        <w:pStyle w:val="ListParagraph"/>
        <w:numPr>
          <w:ilvl w:val="1"/>
          <w:numId w:val="1"/>
        </w:numPr>
      </w:pPr>
      <w:r>
        <w:t xml:space="preserve">Ensure tables are as simple as </w:t>
      </w:r>
      <w:r w:rsidR="00672B2D">
        <w:t>possible and</w:t>
      </w:r>
      <w:r>
        <w:t xml:space="preserve"> </w:t>
      </w:r>
      <w:r w:rsidRPr="00672B2D">
        <w:rPr>
          <w:b/>
          <w:bCs/>
        </w:rPr>
        <w:t>avoid</w:t>
      </w:r>
      <w:r>
        <w:t xml:space="preserve"> </w:t>
      </w:r>
      <w:r w:rsidR="001B1044" w:rsidRPr="001B1044">
        <w:rPr>
          <w:b/>
          <w:bCs/>
        </w:rPr>
        <w:t>merged</w:t>
      </w:r>
      <w:r>
        <w:t xml:space="preserve"> cells – complex table conversion from Word to PDF</w:t>
      </w:r>
      <w:r w:rsidR="001B1044">
        <w:t xml:space="preserve"> is not always accurate and may not be read aloud by the screen reader the way you intended. For more complex documents, consider using </w:t>
      </w:r>
      <w:r w:rsidR="001B1044" w:rsidRPr="001B1044">
        <w:rPr>
          <w:i/>
          <w:iCs/>
        </w:rPr>
        <w:t>Adobe InDesign</w:t>
      </w:r>
      <w:r w:rsidR="001B1044">
        <w:t xml:space="preserve"> as the accessibility conversion is more accurate.</w:t>
      </w:r>
      <w:r>
        <w:t xml:space="preserve"> </w:t>
      </w:r>
    </w:p>
    <w:p w14:paraId="021F56D2" w14:textId="45AF23F9" w:rsidR="00ED693B" w:rsidRDefault="00ED693B" w:rsidP="00ED693B">
      <w:pPr>
        <w:pStyle w:val="Heading1"/>
        <w:numPr>
          <w:ilvl w:val="0"/>
          <w:numId w:val="1"/>
        </w:numPr>
      </w:pPr>
      <w:bookmarkStart w:id="6" w:name="OLE_LINK59"/>
      <w:bookmarkStart w:id="7" w:name="OLE_LINK60"/>
      <w:bookmarkEnd w:id="0"/>
      <w:bookmarkEnd w:id="1"/>
      <w:bookmarkEnd w:id="4"/>
      <w:bookmarkEnd w:id="5"/>
      <w:r w:rsidRPr="00E341B7">
        <w:rPr>
          <w:b/>
          <w:bCs/>
        </w:rPr>
        <w:t>Export</w:t>
      </w:r>
      <w:r>
        <w:t xml:space="preserve"> to PDF</w:t>
      </w:r>
    </w:p>
    <w:p w14:paraId="38D206B0" w14:textId="297B8F32" w:rsidR="00ED693B" w:rsidRDefault="00ED693B" w:rsidP="00ED693B">
      <w:pPr>
        <w:pStyle w:val="ListParagraph"/>
        <w:numPr>
          <w:ilvl w:val="1"/>
          <w:numId w:val="1"/>
        </w:numPr>
      </w:pPr>
      <w:r>
        <w:t>I</w:t>
      </w:r>
      <w:r w:rsidR="00E341B7">
        <w:t>n</w:t>
      </w:r>
      <w:r>
        <w:t xml:space="preserve"> Microsoft Word</w:t>
      </w:r>
      <w:r w:rsidR="001C3018">
        <w:t>,</w:t>
      </w:r>
      <w:r>
        <w:t xml:space="preserve"> </w:t>
      </w:r>
      <w:r w:rsidR="00D550E7">
        <w:t>“</w:t>
      </w:r>
      <w:r w:rsidR="001C3018">
        <w:t>S</w:t>
      </w:r>
      <w:r w:rsidR="004F1812">
        <w:t xml:space="preserve">ave </w:t>
      </w:r>
      <w:r w:rsidR="001C3018">
        <w:t>a</w:t>
      </w:r>
      <w:r w:rsidR="004F1812">
        <w:t>s PDF</w:t>
      </w:r>
      <w:r w:rsidR="00D550E7">
        <w:t>”</w:t>
      </w:r>
      <w:r w:rsidR="004F1812">
        <w:t>.</w:t>
      </w:r>
    </w:p>
    <w:p w14:paraId="25C508D7" w14:textId="77777777" w:rsidR="00BD67C4" w:rsidRDefault="00BD67C4" w:rsidP="00BD67C4">
      <w:pPr>
        <w:pStyle w:val="ListParagraph"/>
        <w:numPr>
          <w:ilvl w:val="1"/>
          <w:numId w:val="1"/>
        </w:numPr>
      </w:pPr>
      <w:r>
        <w:t>In Options make sure to check “Document structure tags for accessibility.”</w:t>
      </w:r>
    </w:p>
    <w:p w14:paraId="46F49810" w14:textId="32E1E89E" w:rsidR="00BD67C4" w:rsidRDefault="00BD67C4" w:rsidP="00BD67C4">
      <w:pPr>
        <w:pStyle w:val="ListParagraph"/>
        <w:numPr>
          <w:ilvl w:val="1"/>
          <w:numId w:val="1"/>
        </w:numPr>
      </w:pPr>
      <w:r>
        <w:t>Press OK to save.</w:t>
      </w:r>
    </w:p>
    <w:p w14:paraId="48BF622F" w14:textId="2AE54BCC" w:rsidR="00065678" w:rsidRDefault="004F1812" w:rsidP="00065678">
      <w:pPr>
        <w:pStyle w:val="ListParagraph"/>
        <w:ind w:left="1440"/>
      </w:pPr>
      <w:r w:rsidRPr="004F1812">
        <w:rPr>
          <w:noProof/>
        </w:rPr>
        <w:lastRenderedPageBreak/>
        <w:drawing>
          <wp:inline distT="0" distB="0" distL="0" distR="0" wp14:anchorId="5F9494AF" wp14:editId="16AEBED3">
            <wp:extent cx="3422650" cy="2880000"/>
            <wp:effectExtent l="0" t="0" r="0" b="3175"/>
            <wp:docPr id="10" name="Picture 10" descr="The microsoft word save to PDF dialog box with the option &quot;Document structure tags for accessibility selected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he microsoft word save to PDF dialog box with the option &quot;Document structure tags for accessibility selected&quot;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34929" cy="289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9AC26" w14:textId="77F8BA69" w:rsidR="00BD67C4" w:rsidRDefault="00BD67C4" w:rsidP="00BD67C4">
      <w:pPr>
        <w:pStyle w:val="Caption"/>
        <w:ind w:left="720" w:firstLine="72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 w:rsidR="004B45E4">
        <w:t>The Save as PDF option for Microsoft Office</w:t>
      </w:r>
    </w:p>
    <w:p w14:paraId="7DF07F48" w14:textId="6B03DC6C" w:rsidR="00ED693B" w:rsidRDefault="00065678" w:rsidP="00ED693B">
      <w:pPr>
        <w:pStyle w:val="Heading1"/>
        <w:numPr>
          <w:ilvl w:val="0"/>
          <w:numId w:val="1"/>
        </w:numPr>
      </w:pPr>
      <w:bookmarkStart w:id="8" w:name="OLE_LINK79"/>
      <w:bookmarkStart w:id="9" w:name="OLE_LINK80"/>
      <w:bookmarkStart w:id="10" w:name="OLE_LINK63"/>
      <w:bookmarkStart w:id="11" w:name="OLE_LINK64"/>
      <w:r w:rsidRPr="00E341B7">
        <w:rPr>
          <w:b/>
          <w:bCs/>
        </w:rPr>
        <w:t>Check</w:t>
      </w:r>
      <w:r w:rsidR="00ED693B" w:rsidRPr="00E341B7">
        <w:rPr>
          <w:b/>
          <w:bCs/>
        </w:rPr>
        <w:t xml:space="preserve"> </w:t>
      </w:r>
      <w:r w:rsidR="00ED693B">
        <w:t xml:space="preserve">PDF </w:t>
      </w:r>
      <w:r w:rsidR="00E2737A">
        <w:t xml:space="preserve">for </w:t>
      </w:r>
      <w:r w:rsidR="00ED693B">
        <w:t>accessibility</w:t>
      </w:r>
      <w:r>
        <w:t xml:space="preserve"> </w:t>
      </w:r>
      <w:r w:rsidR="00E2737A">
        <w:t>issues</w:t>
      </w:r>
    </w:p>
    <w:bookmarkEnd w:id="8"/>
    <w:bookmarkEnd w:id="9"/>
    <w:p w14:paraId="54FB4677" w14:textId="77777777" w:rsidR="00C82635" w:rsidRDefault="00C82635" w:rsidP="00065678">
      <w:pPr>
        <w:pStyle w:val="ListParagraph"/>
        <w:numPr>
          <w:ilvl w:val="1"/>
          <w:numId w:val="1"/>
        </w:numPr>
      </w:pPr>
      <w:r>
        <w:t>Open your PDF using Adobe Acrobat PRO.</w:t>
      </w:r>
    </w:p>
    <w:p w14:paraId="5D8AAA26" w14:textId="7255E033" w:rsidR="00C82635" w:rsidRDefault="00C82635" w:rsidP="00C82635">
      <w:pPr>
        <w:pStyle w:val="ListParagraph"/>
        <w:numPr>
          <w:ilvl w:val="1"/>
          <w:numId w:val="1"/>
        </w:numPr>
      </w:pPr>
      <w:r>
        <w:t>In Acrobat choose the “Accessibility” option.</w:t>
      </w:r>
    </w:p>
    <w:p w14:paraId="6386E628" w14:textId="79D1FF86" w:rsidR="00C82635" w:rsidRDefault="00C82635" w:rsidP="00C82635">
      <w:pPr>
        <w:pStyle w:val="ListParagraph"/>
        <w:numPr>
          <w:ilvl w:val="1"/>
          <w:numId w:val="1"/>
        </w:numPr>
      </w:pPr>
      <w:r>
        <w:t>In the dialog box press OK to start the check.</w:t>
      </w:r>
    </w:p>
    <w:p w14:paraId="0844C0BA" w14:textId="0A18228B" w:rsidR="00C82635" w:rsidRDefault="00C82635" w:rsidP="00C82635">
      <w:pPr>
        <w:pStyle w:val="ListParagraph"/>
        <w:ind w:left="1440"/>
      </w:pPr>
      <w:r w:rsidRPr="00C82635">
        <w:rPr>
          <w:noProof/>
        </w:rPr>
        <w:drawing>
          <wp:inline distT="0" distB="0" distL="0" distR="0" wp14:anchorId="747D89FD" wp14:editId="7BED2C72">
            <wp:extent cx="3925732" cy="2988756"/>
            <wp:effectExtent l="0" t="0" r="0" b="0"/>
            <wp:docPr id="11" name="Picture 11" descr="The accessibility check menu and dialog for Adobe Acrob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he accessibility check menu and dialog for Adobe Acrobat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0660" cy="2992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D7CEA" w14:textId="7BF820DB" w:rsidR="00BD67C4" w:rsidRDefault="00BD67C4" w:rsidP="00BD67C4">
      <w:pPr>
        <w:pStyle w:val="Caption"/>
        <w:ind w:left="720" w:firstLine="720"/>
      </w:pPr>
      <w:bookmarkStart w:id="12" w:name="OLE_LINK84"/>
      <w:bookmarkStart w:id="13" w:name="OLE_LINK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B45E4">
        <w:rPr>
          <w:noProof/>
        </w:rPr>
        <w:t>2</w:t>
      </w:r>
      <w:r>
        <w:fldChar w:fldCharType="end"/>
      </w:r>
      <w:r>
        <w:t xml:space="preserve"> </w:t>
      </w:r>
      <w:bookmarkStart w:id="14" w:name="OLE_LINK88"/>
      <w:bookmarkStart w:id="15" w:name="OLE_LINK89"/>
      <w:r w:rsidR="004B45E4">
        <w:t>The accessibility check menu and dialog for Adobe Acrobat</w:t>
      </w:r>
      <w:bookmarkEnd w:id="14"/>
      <w:bookmarkEnd w:id="15"/>
    </w:p>
    <w:bookmarkEnd w:id="12"/>
    <w:bookmarkEnd w:id="13"/>
    <w:p w14:paraId="5AF1F381" w14:textId="77777777" w:rsidR="00BD67C4" w:rsidRDefault="00BD67C4" w:rsidP="00C82635">
      <w:pPr>
        <w:pStyle w:val="ListParagraph"/>
        <w:ind w:left="1440"/>
      </w:pPr>
    </w:p>
    <w:p w14:paraId="76417F14" w14:textId="64E7DAC8" w:rsidR="00C82635" w:rsidRDefault="00C82635" w:rsidP="00C82635">
      <w:pPr>
        <w:pStyle w:val="ListParagraph"/>
        <w:numPr>
          <w:ilvl w:val="1"/>
          <w:numId w:val="1"/>
        </w:numPr>
      </w:pPr>
      <w:r>
        <w:lastRenderedPageBreak/>
        <w:t>The more accessible your initial Word document, the better the results of the accessibility checker.</w:t>
      </w:r>
    </w:p>
    <w:p w14:paraId="2DC11F79" w14:textId="315E1097" w:rsidR="00E2737A" w:rsidRDefault="00E2737A" w:rsidP="00C82635">
      <w:pPr>
        <w:pStyle w:val="ListParagraph"/>
        <w:numPr>
          <w:ilvl w:val="1"/>
          <w:numId w:val="1"/>
        </w:numPr>
      </w:pPr>
      <w:r>
        <w:t xml:space="preserve">You can </w:t>
      </w:r>
      <w:r w:rsidR="00672B2D">
        <w:t>right-click</w:t>
      </w:r>
      <w:r>
        <w:t xml:space="preserve"> to </w:t>
      </w:r>
      <w:r w:rsidR="00E63328">
        <w:t>‘</w:t>
      </w:r>
      <w:r>
        <w:t>fix</w:t>
      </w:r>
      <w:r w:rsidR="00E63328">
        <w:t>’</w:t>
      </w:r>
      <w:r>
        <w:t xml:space="preserve"> or </w:t>
      </w:r>
      <w:r w:rsidR="00E63328">
        <w:t>‘</w:t>
      </w:r>
      <w:r>
        <w:t>explain</w:t>
      </w:r>
      <w:r w:rsidR="00E63328">
        <w:t>’</w:t>
      </w:r>
      <w:r>
        <w:t xml:space="preserve"> each accessibility issue.</w:t>
      </w:r>
    </w:p>
    <w:bookmarkEnd w:id="6"/>
    <w:bookmarkEnd w:id="7"/>
    <w:p w14:paraId="72A59156" w14:textId="3BE08309" w:rsidR="004B45E4" w:rsidRPr="004B45E4" w:rsidRDefault="00A06568" w:rsidP="004B45E4">
      <w:pPr>
        <w:pStyle w:val="ListParagraph"/>
        <w:spacing w:before="0" w:after="0" w:line="240" w:lineRule="auto"/>
        <w:ind w:left="1440"/>
        <w:rPr>
          <w:rFonts w:ascii="Times New Roman" w:eastAsia="Times New Roman" w:hAnsi="Times New Roman" w:cs="Times New Roman"/>
          <w:lang w:val="en-US"/>
        </w:rPr>
      </w:pPr>
      <w:r w:rsidRPr="00A06568">
        <w:rPr>
          <w:rFonts w:ascii="Times New Roman" w:eastAsia="Times New Roman" w:hAnsi="Times New Roman" w:cs="Times New Roman"/>
          <w:lang w:val="en-US"/>
        </w:rPr>
        <w:fldChar w:fldCharType="begin"/>
      </w:r>
      <w:r w:rsidRPr="00A06568">
        <w:rPr>
          <w:rFonts w:ascii="Times New Roman" w:eastAsia="Times New Roman" w:hAnsi="Times New Roman" w:cs="Times New Roman"/>
          <w:lang w:val="en-US"/>
        </w:rPr>
        <w:instrText xml:space="preserve"> INCLUDEPICTURE "https://helpx.adobe.com/content/dam/help/en/acrobat/using/create-verify-pdf-accessibility/jcr%3acontent/main-pars/procedure/proc_par/step/step_par/image_0/accessability_checker.png.img.png" \* MERGEFORMATINET </w:instrText>
      </w:r>
      <w:r w:rsidRPr="00A06568">
        <w:rPr>
          <w:rFonts w:ascii="Times New Roman" w:eastAsia="Times New Roman" w:hAnsi="Times New Roman" w:cs="Times New Roman"/>
          <w:lang w:val="en-US"/>
        </w:rPr>
        <w:fldChar w:fldCharType="separate"/>
      </w:r>
      <w:r w:rsidRPr="00A06568">
        <w:rPr>
          <w:noProof/>
          <w:lang w:val="en-US"/>
        </w:rPr>
        <w:drawing>
          <wp:inline distT="0" distB="0" distL="0" distR="0" wp14:anchorId="23743E78" wp14:editId="630BEF9D">
            <wp:extent cx="2724665" cy="2581417"/>
            <wp:effectExtent l="0" t="0" r="6350" b="0"/>
            <wp:docPr id="26" name="Picture 26" descr="The results of the accessibility checker in Acrob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he results of the accessibility checker in Acrobat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628" cy="2590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06568">
        <w:rPr>
          <w:rFonts w:ascii="Times New Roman" w:eastAsia="Times New Roman" w:hAnsi="Times New Roman" w:cs="Times New Roman"/>
          <w:lang w:val="en-US"/>
        </w:rPr>
        <w:fldChar w:fldCharType="end"/>
      </w:r>
    </w:p>
    <w:p w14:paraId="42AAA612" w14:textId="3D24A8D1" w:rsidR="00A06568" w:rsidRPr="004B45E4" w:rsidRDefault="004B45E4" w:rsidP="004B45E4">
      <w:pPr>
        <w:pStyle w:val="Caption"/>
        <w:spacing w:before="120"/>
        <w:ind w:left="720" w:firstLine="720"/>
      </w:pPr>
      <w:bookmarkStart w:id="16" w:name="OLE_LINK86"/>
      <w:bookmarkStart w:id="17" w:name="OLE_LINK8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bookmarkStart w:id="18" w:name="OLE_LINK90"/>
      <w:bookmarkStart w:id="19" w:name="OLE_LINK91"/>
      <w:r>
        <w:t>The results of the accessibility checker</w:t>
      </w:r>
      <w:bookmarkEnd w:id="18"/>
      <w:bookmarkEnd w:id="19"/>
    </w:p>
    <w:bookmarkEnd w:id="16"/>
    <w:bookmarkEnd w:id="17"/>
    <w:p w14:paraId="5C3201F2" w14:textId="77240B07" w:rsidR="00E2737A" w:rsidRPr="00E2737A" w:rsidRDefault="00E2737A" w:rsidP="00E2737A">
      <w:pPr>
        <w:pStyle w:val="ListParagraph"/>
        <w:numPr>
          <w:ilvl w:val="1"/>
          <w:numId w:val="1"/>
        </w:numPr>
      </w:pPr>
      <w:r>
        <w:t>Now let’s follow the warning and recommendations presented by the checker to improve our document.</w:t>
      </w:r>
    </w:p>
    <w:bookmarkEnd w:id="10"/>
    <w:bookmarkEnd w:id="11"/>
    <w:p w14:paraId="0E5D3F09" w14:textId="6E2FC664" w:rsidR="00065678" w:rsidRPr="00BD67C4" w:rsidRDefault="00065678" w:rsidP="00065678">
      <w:pPr>
        <w:pStyle w:val="Heading1"/>
        <w:numPr>
          <w:ilvl w:val="0"/>
          <w:numId w:val="1"/>
        </w:numPr>
        <w:rPr>
          <w:b/>
          <w:bCs/>
        </w:rPr>
      </w:pPr>
      <w:r>
        <w:t xml:space="preserve">Ensure your PDF has a </w:t>
      </w:r>
      <w:r w:rsidRPr="00BD67C4">
        <w:rPr>
          <w:b/>
          <w:bCs/>
        </w:rPr>
        <w:t>Title</w:t>
      </w:r>
    </w:p>
    <w:p w14:paraId="2512E092" w14:textId="238EF83F" w:rsidR="00065678" w:rsidRDefault="00065678" w:rsidP="00065678">
      <w:pPr>
        <w:pStyle w:val="ListParagraph"/>
        <w:numPr>
          <w:ilvl w:val="1"/>
          <w:numId w:val="1"/>
        </w:numPr>
      </w:pPr>
      <w:r>
        <w:t xml:space="preserve">Click </w:t>
      </w:r>
      <w:r w:rsidR="00EA3D2B">
        <w:t>“</w:t>
      </w:r>
      <w:r w:rsidR="00A06568">
        <w:t>File</w:t>
      </w:r>
      <w:r w:rsidR="00EA3D2B">
        <w:t>”</w:t>
      </w:r>
      <w:r w:rsidR="00A06568">
        <w:t xml:space="preserve"> and </w:t>
      </w:r>
      <w:r w:rsidR="00EA3D2B">
        <w:t>then choose “</w:t>
      </w:r>
      <w:r w:rsidR="00A06568">
        <w:t>Properties</w:t>
      </w:r>
      <w:r w:rsidR="00EA3D2B">
        <w:t>”</w:t>
      </w:r>
    </w:p>
    <w:p w14:paraId="0CB7D4DD" w14:textId="50E3D7D1" w:rsidR="00065678" w:rsidRDefault="00A06568" w:rsidP="00A06568">
      <w:pPr>
        <w:pStyle w:val="ListParagraph"/>
        <w:numPr>
          <w:ilvl w:val="1"/>
          <w:numId w:val="1"/>
        </w:numPr>
      </w:pPr>
      <w:r>
        <w:t xml:space="preserve">Enter your document </w:t>
      </w:r>
      <w:r w:rsidR="007F7259">
        <w:t>‘</w:t>
      </w:r>
      <w:r w:rsidR="00EA3D2B">
        <w:t>T</w:t>
      </w:r>
      <w:r>
        <w:t>itle</w:t>
      </w:r>
      <w:r w:rsidR="007F7259">
        <w:t>’</w:t>
      </w:r>
      <w:r>
        <w:t xml:space="preserve"> in the window that appears.</w:t>
      </w:r>
    </w:p>
    <w:p w14:paraId="6EC07B2E" w14:textId="68610DB4" w:rsidR="00065678" w:rsidRDefault="007A74BE" w:rsidP="00065678">
      <w:pPr>
        <w:pStyle w:val="Heading1"/>
        <w:numPr>
          <w:ilvl w:val="0"/>
          <w:numId w:val="1"/>
        </w:numPr>
      </w:pPr>
      <w:bookmarkStart w:id="20" w:name="OLE_LINK67"/>
      <w:bookmarkStart w:id="21" w:name="OLE_LINK68"/>
      <w:r>
        <w:t xml:space="preserve">View and edit your </w:t>
      </w:r>
      <w:r w:rsidRPr="00BD67C4">
        <w:rPr>
          <w:b/>
          <w:bCs/>
        </w:rPr>
        <w:t>PDF tags</w:t>
      </w:r>
    </w:p>
    <w:bookmarkEnd w:id="20"/>
    <w:bookmarkEnd w:id="21"/>
    <w:p w14:paraId="324F06B7" w14:textId="76422BFC" w:rsidR="00BD67C4" w:rsidRDefault="00BD67C4" w:rsidP="00065678">
      <w:pPr>
        <w:pStyle w:val="ListParagraph"/>
        <w:numPr>
          <w:ilvl w:val="1"/>
          <w:numId w:val="1"/>
        </w:numPr>
      </w:pPr>
      <w:r>
        <w:t xml:space="preserve">When you </w:t>
      </w:r>
      <w:r w:rsidR="001A230A">
        <w:t>‘s</w:t>
      </w:r>
      <w:r>
        <w:t>ave as</w:t>
      </w:r>
      <w:r w:rsidR="001A230A">
        <w:t>’</w:t>
      </w:r>
      <w:r>
        <w:t xml:space="preserve"> a PDF, tags are automatically added to the elements within your document like the headings, paragraphs, and figures. This makes it navigable and readable with a screen reader.</w:t>
      </w:r>
    </w:p>
    <w:p w14:paraId="694279C3" w14:textId="21537E3C" w:rsidR="00065678" w:rsidRDefault="00065678" w:rsidP="00065678">
      <w:pPr>
        <w:pStyle w:val="ListParagraph"/>
        <w:numPr>
          <w:ilvl w:val="1"/>
          <w:numId w:val="1"/>
        </w:numPr>
      </w:pPr>
      <w:r>
        <w:t xml:space="preserve">If you set up your </w:t>
      </w:r>
      <w:r w:rsidR="00BD67C4">
        <w:t>original Word document for accessibility</w:t>
      </w:r>
      <w:r>
        <w:t xml:space="preserve">, </w:t>
      </w:r>
      <w:r w:rsidR="00A06568">
        <w:t>your tags will be well structure</w:t>
      </w:r>
      <w:r w:rsidR="00EA3D2B">
        <w:t>d, however</w:t>
      </w:r>
      <w:r w:rsidR="00672B2D">
        <w:t>,</w:t>
      </w:r>
      <w:r w:rsidR="00EA3D2B">
        <w:t xml:space="preserve"> they can always </w:t>
      </w:r>
      <w:r w:rsidR="004B45E4">
        <w:t>be</w:t>
      </w:r>
      <w:r w:rsidR="00EA3D2B">
        <w:t xml:space="preserve"> improved.</w:t>
      </w:r>
      <w:r w:rsidR="00A06568">
        <w:t xml:space="preserve"> </w:t>
      </w:r>
    </w:p>
    <w:p w14:paraId="364616F7" w14:textId="0ABBB2D8" w:rsidR="00065678" w:rsidRDefault="00EA3D2B" w:rsidP="00065678">
      <w:pPr>
        <w:pStyle w:val="ListParagraph"/>
        <w:numPr>
          <w:ilvl w:val="1"/>
          <w:numId w:val="1"/>
        </w:numPr>
      </w:pPr>
      <w:r>
        <w:t>Check</w:t>
      </w:r>
      <w:r w:rsidR="00BD67C4">
        <w:t xml:space="preserve"> your tags manually </w:t>
      </w:r>
      <w:r w:rsidR="00A06568">
        <w:t xml:space="preserve">in </w:t>
      </w:r>
      <w:r w:rsidR="00672B2D">
        <w:t xml:space="preserve">the </w:t>
      </w:r>
      <w:r w:rsidR="00A06568">
        <w:t>tags panel and edit where appropriate.</w:t>
      </w:r>
      <w:r>
        <w:t xml:space="preserve"> </w:t>
      </w:r>
    </w:p>
    <w:p w14:paraId="5DC8B546" w14:textId="77DF3018" w:rsidR="00004BF0" w:rsidRPr="00004BF0" w:rsidRDefault="00004BF0" w:rsidP="00004BF0"/>
    <w:p w14:paraId="4844F79D" w14:textId="18DC1549" w:rsidR="00004BF0" w:rsidRPr="00004BF0" w:rsidRDefault="00004BF0" w:rsidP="00004BF0"/>
    <w:p w14:paraId="4E293D6D" w14:textId="1F26695F" w:rsidR="00004BF0" w:rsidRDefault="00004BF0" w:rsidP="00004BF0"/>
    <w:p w14:paraId="1FA53522" w14:textId="77777777" w:rsidR="00004BF0" w:rsidRPr="00004BF0" w:rsidRDefault="00004BF0" w:rsidP="00004BF0">
      <w:pPr>
        <w:ind w:firstLine="720"/>
      </w:pPr>
    </w:p>
    <w:p w14:paraId="68AA4FEE" w14:textId="10DC0173" w:rsidR="00065678" w:rsidRDefault="007A74BE" w:rsidP="004B45E4">
      <w:pPr>
        <w:spacing w:before="0" w:after="0" w:line="240" w:lineRule="auto"/>
        <w:ind w:left="720" w:firstLine="720"/>
        <w:rPr>
          <w:rFonts w:ascii="Times New Roman" w:eastAsia="Times New Roman" w:hAnsi="Times New Roman" w:cs="Times New Roman"/>
          <w:lang w:val="en-US"/>
        </w:rPr>
      </w:pPr>
      <w:r w:rsidRPr="00A06568">
        <w:rPr>
          <w:rFonts w:ascii="Times New Roman" w:eastAsia="Times New Roman" w:hAnsi="Times New Roman" w:cs="Times New Roman"/>
          <w:lang w:val="en-US"/>
        </w:rPr>
        <w:lastRenderedPageBreak/>
        <w:fldChar w:fldCharType="begin"/>
      </w:r>
      <w:r w:rsidRPr="00A06568">
        <w:rPr>
          <w:rFonts w:ascii="Times New Roman" w:eastAsia="Times New Roman" w:hAnsi="Times New Roman" w:cs="Times New Roman"/>
          <w:lang w:val="en-US"/>
        </w:rPr>
        <w:instrText xml:space="preserve"> INCLUDEPICTURE "https://webaim.org/techniques/acrobat/media/tags-pane.png" \* MERGEFORMATINET </w:instrText>
      </w:r>
      <w:r w:rsidRPr="00A06568">
        <w:rPr>
          <w:rFonts w:ascii="Times New Roman" w:eastAsia="Times New Roman" w:hAnsi="Times New Roman" w:cs="Times New Roman"/>
          <w:lang w:val="en-US"/>
        </w:rPr>
        <w:fldChar w:fldCharType="separate"/>
      </w:r>
      <w:r w:rsidRPr="007A74BE">
        <w:rPr>
          <w:noProof/>
          <w:lang w:val="en-US"/>
        </w:rPr>
        <w:drawing>
          <wp:inline distT="0" distB="0" distL="0" distR="0" wp14:anchorId="3E1FC9B6" wp14:editId="7E891B9E">
            <wp:extent cx="2020330" cy="2904756"/>
            <wp:effectExtent l="0" t="0" r="0" b="3810"/>
            <wp:docPr id="12" name="Picture 12" descr="The tags panel from Adobe Acrob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he tags panel from Adobe Acrobat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990" cy="2920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06568">
        <w:rPr>
          <w:rFonts w:ascii="Times New Roman" w:eastAsia="Times New Roman" w:hAnsi="Times New Roman" w:cs="Times New Roman"/>
          <w:lang w:val="en-US"/>
        </w:rPr>
        <w:fldChar w:fldCharType="end"/>
      </w:r>
    </w:p>
    <w:p w14:paraId="6330589D" w14:textId="20AF6DA7" w:rsidR="004B45E4" w:rsidRPr="00101154" w:rsidRDefault="004B45E4" w:rsidP="00101154">
      <w:pPr>
        <w:pStyle w:val="Caption"/>
        <w:spacing w:before="120"/>
        <w:ind w:left="720" w:firstLine="72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B7A45">
        <w:rPr>
          <w:noProof/>
        </w:rPr>
        <w:t>4</w:t>
      </w:r>
      <w:r>
        <w:fldChar w:fldCharType="end"/>
      </w:r>
      <w:r>
        <w:t xml:space="preserve"> The </w:t>
      </w:r>
      <w:r w:rsidR="00BB7A45">
        <w:t>tags panel in adobe acrobat</w:t>
      </w:r>
    </w:p>
    <w:p w14:paraId="2E6621E9" w14:textId="01B3D790" w:rsidR="00BD67C4" w:rsidRDefault="00BD67C4" w:rsidP="00BD67C4">
      <w:pPr>
        <w:pStyle w:val="Heading1"/>
        <w:numPr>
          <w:ilvl w:val="0"/>
          <w:numId w:val="1"/>
        </w:numPr>
        <w:rPr>
          <w:b/>
          <w:bCs/>
        </w:rPr>
      </w:pPr>
      <w:r w:rsidRPr="00BD67C4">
        <w:t>Check the</w:t>
      </w:r>
      <w:r>
        <w:rPr>
          <w:b/>
          <w:bCs/>
        </w:rPr>
        <w:t xml:space="preserve"> Reading Order</w:t>
      </w:r>
    </w:p>
    <w:p w14:paraId="11BE9512" w14:textId="0DF59F1A" w:rsidR="00BD67C4" w:rsidRPr="00A06568" w:rsidRDefault="00A06568" w:rsidP="00BD67C4">
      <w:pPr>
        <w:pStyle w:val="Heading2"/>
        <w:numPr>
          <w:ilvl w:val="1"/>
          <w:numId w:val="1"/>
        </w:numPr>
        <w:rPr>
          <w:sz w:val="24"/>
          <w:szCs w:val="24"/>
        </w:rPr>
      </w:pPr>
      <w:r w:rsidRPr="00A06568">
        <w:rPr>
          <w:sz w:val="24"/>
          <w:szCs w:val="24"/>
        </w:rPr>
        <w:t>Choose “reading order” in the accessibility panel or press the reading order icon in the left-hand menu.</w:t>
      </w:r>
    </w:p>
    <w:p w14:paraId="576983DE" w14:textId="61BA3045" w:rsidR="00BD67C4" w:rsidRDefault="00A06568" w:rsidP="00BD67C4">
      <w:pPr>
        <w:numPr>
          <w:ilvl w:val="2"/>
          <w:numId w:val="1"/>
        </w:numPr>
      </w:pPr>
      <w:r>
        <w:t>Check the order of the numbers on the page.</w:t>
      </w:r>
    </w:p>
    <w:p w14:paraId="3EDAB8CF" w14:textId="38A3DE16" w:rsidR="00A06568" w:rsidRDefault="00A06568" w:rsidP="00BD67C4">
      <w:pPr>
        <w:numPr>
          <w:ilvl w:val="2"/>
          <w:numId w:val="1"/>
        </w:numPr>
      </w:pPr>
      <w:r>
        <w:t>Use the reading order panel to change or add tags.</w:t>
      </w:r>
    </w:p>
    <w:p w14:paraId="04AFD1AD" w14:textId="1E565184" w:rsidR="00A06568" w:rsidRDefault="00A06568" w:rsidP="00A06568">
      <w:pPr>
        <w:numPr>
          <w:ilvl w:val="2"/>
          <w:numId w:val="1"/>
        </w:numPr>
      </w:pPr>
      <w:r>
        <w:t>Drag the numbered elements in the left</w:t>
      </w:r>
      <w:r w:rsidR="007A72A9">
        <w:t>-</w:t>
      </w:r>
      <w:r>
        <w:t>hand column to represent the correct reading order.</w:t>
      </w:r>
    </w:p>
    <w:p w14:paraId="6B616077" w14:textId="451EEC0F" w:rsidR="00BD67C4" w:rsidRPr="00BD67C4" w:rsidRDefault="00A06568" w:rsidP="00A06568">
      <w:pPr>
        <w:numPr>
          <w:ilvl w:val="1"/>
          <w:numId w:val="1"/>
        </w:numPr>
      </w:pPr>
      <w:r>
        <w:t>A correct reading order will ensure a screen reader will read aloud your document in the order you intended.</w:t>
      </w:r>
    </w:p>
    <w:p w14:paraId="508E8056" w14:textId="42FC7E21" w:rsidR="005B589C" w:rsidRDefault="00A06568" w:rsidP="00101154">
      <w:pPr>
        <w:spacing w:before="0" w:after="0" w:line="240" w:lineRule="auto"/>
        <w:ind w:firstLine="720"/>
        <w:jc w:val="center"/>
        <w:rPr>
          <w:rFonts w:ascii="Times New Roman" w:eastAsia="Times New Roman" w:hAnsi="Times New Roman" w:cs="Times New Roman"/>
          <w:lang w:val="en-US"/>
        </w:rPr>
      </w:pPr>
      <w:r w:rsidRPr="00BD67C4">
        <w:rPr>
          <w:rFonts w:ascii="Times New Roman" w:eastAsia="Times New Roman" w:hAnsi="Times New Roman" w:cs="Times New Roman"/>
          <w:noProof/>
          <w:lang w:val="en-US"/>
        </w:rPr>
        <w:drawing>
          <wp:inline distT="0" distB="0" distL="0" distR="0" wp14:anchorId="4A92D739" wp14:editId="6BE924B1">
            <wp:extent cx="5131143" cy="2083156"/>
            <wp:effectExtent l="0" t="0" r="0" b="0"/>
            <wp:docPr id="25" name="Picture 25" descr="The reading order panel and editor in acrob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he reading order panel and editor in acrobat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61455" cy="2095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2" w:name="OLE_LINK27"/>
      <w:bookmarkStart w:id="23" w:name="OLE_LINK28"/>
      <w:bookmarkEnd w:id="2"/>
      <w:bookmarkEnd w:id="3"/>
    </w:p>
    <w:p w14:paraId="6B7F8F6D" w14:textId="34D6D5AC" w:rsidR="00101154" w:rsidRPr="0000391F" w:rsidRDefault="00101154" w:rsidP="0000391F">
      <w:pPr>
        <w:pStyle w:val="Caption"/>
        <w:spacing w:before="120"/>
        <w:ind w:left="720" w:firstLine="72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B7A45">
        <w:rPr>
          <w:noProof/>
        </w:rPr>
        <w:t>5</w:t>
      </w:r>
      <w:r>
        <w:fldChar w:fldCharType="end"/>
      </w:r>
      <w:r>
        <w:t xml:space="preserve"> </w:t>
      </w:r>
      <w:bookmarkStart w:id="24" w:name="OLE_LINK92"/>
      <w:bookmarkStart w:id="25" w:name="OLE_LINK93"/>
      <w:r w:rsidR="00BB7A45">
        <w:t xml:space="preserve">The reading order panel </w:t>
      </w:r>
      <w:r w:rsidR="00D453BC">
        <w:t>and editor in acrobat</w:t>
      </w:r>
      <w:bookmarkEnd w:id="24"/>
      <w:bookmarkEnd w:id="25"/>
    </w:p>
    <w:p w14:paraId="2BDF8FF0" w14:textId="108C8642" w:rsidR="002068C2" w:rsidRDefault="00BD67C4" w:rsidP="002068C2">
      <w:pPr>
        <w:pStyle w:val="Heading1"/>
        <w:numPr>
          <w:ilvl w:val="0"/>
          <w:numId w:val="1"/>
        </w:numPr>
      </w:pPr>
      <w:bookmarkStart w:id="26" w:name="OLE_LINK71"/>
      <w:bookmarkStart w:id="27" w:name="OLE_LINK72"/>
      <w:bookmarkStart w:id="28" w:name="OLE_LINK81"/>
      <w:bookmarkStart w:id="29" w:name="OLE_LINK31"/>
      <w:bookmarkStart w:id="30" w:name="OLE_LINK32"/>
      <w:bookmarkEnd w:id="22"/>
      <w:bookmarkEnd w:id="23"/>
      <w:r w:rsidRPr="00BD67C4">
        <w:lastRenderedPageBreak/>
        <w:t xml:space="preserve">Edit </w:t>
      </w:r>
      <w:r>
        <w:t>the</w:t>
      </w:r>
      <w:r w:rsidRPr="00BD67C4">
        <w:t xml:space="preserve"> </w:t>
      </w:r>
      <w:r w:rsidR="00E50D21">
        <w:rPr>
          <w:b/>
          <w:bCs/>
        </w:rPr>
        <w:t xml:space="preserve">Image descriptions </w:t>
      </w:r>
    </w:p>
    <w:p w14:paraId="3AA1AD8C" w14:textId="76B23A90" w:rsidR="002068C2" w:rsidRPr="00A06568" w:rsidRDefault="00BD67C4" w:rsidP="002068C2">
      <w:pPr>
        <w:pStyle w:val="Heading2"/>
        <w:numPr>
          <w:ilvl w:val="1"/>
          <w:numId w:val="1"/>
        </w:numPr>
        <w:rPr>
          <w:sz w:val="24"/>
          <w:szCs w:val="24"/>
        </w:rPr>
      </w:pPr>
      <w:bookmarkStart w:id="31" w:name="_Add_image_descriptions"/>
      <w:bookmarkStart w:id="32" w:name="OLE_LINK75"/>
      <w:bookmarkStart w:id="33" w:name="OLE_LINK76"/>
      <w:bookmarkEnd w:id="26"/>
      <w:bookmarkEnd w:id="27"/>
      <w:bookmarkEnd w:id="28"/>
      <w:bookmarkEnd w:id="31"/>
      <w:r w:rsidRPr="00A06568">
        <w:rPr>
          <w:sz w:val="24"/>
          <w:szCs w:val="24"/>
        </w:rPr>
        <w:t>Ensure essential images and charts contain</w:t>
      </w:r>
      <w:r w:rsidR="002068C2" w:rsidRPr="00A06568">
        <w:rPr>
          <w:sz w:val="24"/>
          <w:szCs w:val="24"/>
        </w:rPr>
        <w:t xml:space="preserve"> </w:t>
      </w:r>
      <w:r w:rsidRPr="00A06568">
        <w:rPr>
          <w:b/>
          <w:bCs/>
          <w:sz w:val="24"/>
          <w:szCs w:val="24"/>
        </w:rPr>
        <w:t>alternate text.</w:t>
      </w:r>
    </w:p>
    <w:p w14:paraId="678BB903" w14:textId="08F5CC09" w:rsidR="002068C2" w:rsidRDefault="001277F2" w:rsidP="002068C2">
      <w:pPr>
        <w:numPr>
          <w:ilvl w:val="2"/>
          <w:numId w:val="1"/>
        </w:numPr>
      </w:pPr>
      <w:r>
        <w:t>Choose “Set Alternate Text” in the accessibility panel.</w:t>
      </w:r>
    </w:p>
    <w:p w14:paraId="44CA4393" w14:textId="55ECFF6C" w:rsidR="004F0D74" w:rsidRDefault="001277F2" w:rsidP="002068C2">
      <w:pPr>
        <w:numPr>
          <w:ilvl w:val="2"/>
          <w:numId w:val="1"/>
        </w:numPr>
      </w:pPr>
      <w:r>
        <w:t>Choose O</w:t>
      </w:r>
      <w:r w:rsidR="00A06568">
        <w:t>K</w:t>
      </w:r>
      <w:r>
        <w:t xml:space="preserve"> to scan the document for images and figures.</w:t>
      </w:r>
      <w:bookmarkEnd w:id="32"/>
      <w:bookmarkEnd w:id="33"/>
    </w:p>
    <w:p w14:paraId="5A95D81F" w14:textId="640A3653" w:rsidR="001277F2" w:rsidRDefault="001277F2" w:rsidP="002068C2">
      <w:pPr>
        <w:numPr>
          <w:ilvl w:val="2"/>
          <w:numId w:val="1"/>
        </w:numPr>
      </w:pPr>
      <w:bookmarkStart w:id="34" w:name="OLE_LINK77"/>
      <w:bookmarkStart w:id="35" w:name="OLE_LINK78"/>
      <w:r>
        <w:t xml:space="preserve">Now you will be able to </w:t>
      </w:r>
      <w:r w:rsidR="00104CD0">
        <w:t>edit</w:t>
      </w:r>
      <w:r>
        <w:t xml:space="preserve"> the image description on each image</w:t>
      </w:r>
      <w:r w:rsidR="0000391F">
        <w:t>.</w:t>
      </w:r>
    </w:p>
    <w:p w14:paraId="2FB51D55" w14:textId="14C87CDF" w:rsidR="00A06568" w:rsidRDefault="00A06568" w:rsidP="00250038">
      <w:pPr>
        <w:ind w:left="2160"/>
      </w:pPr>
      <w:r w:rsidRPr="001277F2">
        <w:rPr>
          <w:noProof/>
        </w:rPr>
        <w:drawing>
          <wp:inline distT="0" distB="0" distL="0" distR="0" wp14:anchorId="39260B98" wp14:editId="26AA1845">
            <wp:extent cx="2681605" cy="1947693"/>
            <wp:effectExtent l="0" t="0" r="0" b="0"/>
            <wp:docPr id="14" name="Picture 14" descr="A dialog box to set alternate text in adobe acrob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dialog box to set alternate text in adobe acrobat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10618" cy="1968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B2CBC" w14:textId="544C1BE3" w:rsidR="00A06568" w:rsidRDefault="00A06568" w:rsidP="00A06568">
      <w:pPr>
        <w:pStyle w:val="Caption"/>
        <w:ind w:left="1440" w:firstLine="720"/>
      </w:pPr>
      <w:bookmarkStart w:id="36" w:name="OLE_LINK73"/>
      <w:bookmarkStart w:id="37" w:name="OLE_LINK7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bookmarkEnd w:id="36"/>
      <w:bookmarkEnd w:id="37"/>
      <w:r w:rsidR="00D453BC">
        <w:t>A</w:t>
      </w:r>
      <w:r w:rsidR="00D453BC" w:rsidRPr="00D453BC">
        <w:t xml:space="preserve"> dialog box to set alternate text in adobe acrobat</w:t>
      </w:r>
    </w:p>
    <w:p w14:paraId="193FECF2" w14:textId="77E3C28E" w:rsidR="00A06568" w:rsidRDefault="00A06568" w:rsidP="00A06568">
      <w:pPr>
        <w:numPr>
          <w:ilvl w:val="2"/>
          <w:numId w:val="1"/>
        </w:numPr>
      </w:pPr>
      <w:r>
        <w:t>I</w:t>
      </w:r>
      <w:r w:rsidRPr="00DE4A15">
        <w:t xml:space="preserve">mage descriptions </w:t>
      </w:r>
      <w:r>
        <w:t xml:space="preserve">will be </w:t>
      </w:r>
      <w:r w:rsidR="00672B2D">
        <w:t>read aloud</w:t>
      </w:r>
      <w:r>
        <w:t xml:space="preserve"> by a screen reader helping users who have difficulty seeing the content.</w:t>
      </w:r>
    </w:p>
    <w:p w14:paraId="2EC01267" w14:textId="096FFA33" w:rsidR="00A06568" w:rsidRDefault="00A06568" w:rsidP="00A06568">
      <w:pPr>
        <w:numPr>
          <w:ilvl w:val="2"/>
          <w:numId w:val="1"/>
        </w:numPr>
      </w:pPr>
      <w:r>
        <w:t xml:space="preserve">For tips on writing image descriptions refer to the </w:t>
      </w:r>
      <w:hyperlink r:id="rId17" w:history="1">
        <w:r w:rsidRPr="00145DC7">
          <w:rPr>
            <w:rStyle w:val="Hyperlink"/>
          </w:rPr>
          <w:t>guidelines from the Diagram Center</w:t>
        </w:r>
      </w:hyperlink>
      <w:r>
        <w:t xml:space="preserve"> </w:t>
      </w:r>
      <w:bookmarkEnd w:id="34"/>
      <w:bookmarkEnd w:id="35"/>
    </w:p>
    <w:p w14:paraId="7C27C6B6" w14:textId="77777777" w:rsidR="002068C2" w:rsidRPr="00A06568" w:rsidRDefault="002068C2" w:rsidP="001277F2">
      <w:pPr>
        <w:pStyle w:val="Heading2"/>
        <w:numPr>
          <w:ilvl w:val="1"/>
          <w:numId w:val="4"/>
        </w:numPr>
        <w:rPr>
          <w:b/>
          <w:bCs/>
          <w:sz w:val="24"/>
          <w:szCs w:val="24"/>
        </w:rPr>
      </w:pPr>
      <w:bookmarkStart w:id="38" w:name="OLE_LINK33"/>
      <w:bookmarkStart w:id="39" w:name="OLE_LINK34"/>
      <w:bookmarkEnd w:id="29"/>
      <w:bookmarkEnd w:id="30"/>
      <w:r w:rsidRPr="00A06568">
        <w:rPr>
          <w:sz w:val="24"/>
          <w:szCs w:val="24"/>
        </w:rPr>
        <w:t xml:space="preserve">Mark non-essential visual elements as </w:t>
      </w:r>
      <w:r w:rsidRPr="00A06568">
        <w:rPr>
          <w:b/>
          <w:bCs/>
          <w:sz w:val="24"/>
          <w:szCs w:val="24"/>
        </w:rPr>
        <w:t>decorative.</w:t>
      </w:r>
    </w:p>
    <w:p w14:paraId="0EF36501" w14:textId="696F1085" w:rsidR="001277F2" w:rsidRDefault="001277F2" w:rsidP="001277F2">
      <w:pPr>
        <w:numPr>
          <w:ilvl w:val="2"/>
          <w:numId w:val="4"/>
        </w:numPr>
      </w:pPr>
      <w:r>
        <w:t xml:space="preserve">For </w:t>
      </w:r>
      <w:r w:rsidR="00250038">
        <w:t>decorative graphics</w:t>
      </w:r>
      <w:r>
        <w:t xml:space="preserve"> like backgrounds</w:t>
      </w:r>
      <w:r w:rsidR="00250038">
        <w:t xml:space="preserve"> or </w:t>
      </w:r>
      <w:r>
        <w:t>dividing lines</w:t>
      </w:r>
      <w:r w:rsidR="00250038">
        <w:t xml:space="preserve">, </w:t>
      </w:r>
      <w:r>
        <w:t xml:space="preserve">ensure you check </w:t>
      </w:r>
      <w:r w:rsidR="006D0B62">
        <w:t>“</w:t>
      </w:r>
      <w:r>
        <w:t>Decorative figure</w:t>
      </w:r>
      <w:r w:rsidR="006D0B62">
        <w:t>”</w:t>
      </w:r>
      <w:r w:rsidR="001B1044">
        <w:t>,</w:t>
      </w:r>
      <w:r>
        <w:t xml:space="preserve"> so they are not read aloud by the screen reader.</w:t>
      </w:r>
    </w:p>
    <w:p w14:paraId="2A4E6732" w14:textId="63581CD4" w:rsidR="001277F2" w:rsidRDefault="001277F2" w:rsidP="001277F2">
      <w:pPr>
        <w:ind w:left="2160"/>
      </w:pPr>
      <w:r w:rsidRPr="001277F2">
        <w:rPr>
          <w:noProof/>
        </w:rPr>
        <w:drawing>
          <wp:inline distT="0" distB="0" distL="0" distR="0" wp14:anchorId="62820052" wp14:editId="0EBEB41D">
            <wp:extent cx="2681785" cy="1952111"/>
            <wp:effectExtent l="0" t="0" r="0" b="3810"/>
            <wp:docPr id="16" name="Picture 16" descr="The set alternate text dialog box in adobe acroabt with descorative figure highligh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he set alternate text dialog box in adobe acroabt with descorative figure highligh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98593" cy="1964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B3E5C" w14:textId="4D9B1806" w:rsidR="00C17112" w:rsidRDefault="001277F2" w:rsidP="001277F2">
      <w:pPr>
        <w:pStyle w:val="Caption"/>
        <w:ind w:left="1440" w:firstLine="72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453BC">
        <w:rPr>
          <w:noProof/>
        </w:rPr>
        <w:t>7</w:t>
      </w:r>
      <w:r>
        <w:fldChar w:fldCharType="end"/>
      </w:r>
      <w:r>
        <w:t xml:space="preserve"> </w:t>
      </w:r>
      <w:r w:rsidR="00D453BC">
        <w:t>A</w:t>
      </w:r>
      <w:r w:rsidR="00D453BC" w:rsidRPr="00D453BC">
        <w:t xml:space="preserve"> dialog box to set alternate text </w:t>
      </w:r>
      <w:r w:rsidR="00D453BC">
        <w:t>as a Decorative figure</w:t>
      </w:r>
    </w:p>
    <w:p w14:paraId="63D9F29C" w14:textId="4D08AABA" w:rsidR="002068C2" w:rsidRPr="00DE4A15" w:rsidRDefault="002068C2" w:rsidP="00754733">
      <w:pPr>
        <w:pStyle w:val="Heading1"/>
        <w:numPr>
          <w:ilvl w:val="0"/>
          <w:numId w:val="4"/>
        </w:numPr>
      </w:pPr>
      <w:bookmarkStart w:id="40" w:name="OLE_LINK35"/>
      <w:bookmarkStart w:id="41" w:name="OLE_LINK36"/>
      <w:bookmarkEnd w:id="38"/>
      <w:bookmarkEnd w:id="39"/>
      <w:r w:rsidRPr="00DE4A15">
        <w:lastRenderedPageBreak/>
        <w:t xml:space="preserve">Ensure </w:t>
      </w:r>
      <w:r>
        <w:t xml:space="preserve">color </w:t>
      </w:r>
      <w:r w:rsidRPr="00D76ED6">
        <w:rPr>
          <w:b/>
          <w:bCs/>
        </w:rPr>
        <w:t>contrast</w:t>
      </w:r>
      <w:r w:rsidRPr="00DE4A15">
        <w:t xml:space="preserve"> between text and background</w:t>
      </w:r>
    </w:p>
    <w:p w14:paraId="3B3D4268" w14:textId="43B6155C" w:rsidR="002068C2" w:rsidRDefault="002068C2" w:rsidP="001277F2">
      <w:pPr>
        <w:numPr>
          <w:ilvl w:val="1"/>
          <w:numId w:val="4"/>
        </w:numPr>
      </w:pPr>
      <w:r w:rsidRPr="00DE4A15">
        <w:t xml:space="preserve">The accessibility checker will </w:t>
      </w:r>
      <w:r w:rsidR="00B97C9E">
        <w:t xml:space="preserve">display a warning if </w:t>
      </w:r>
      <w:r w:rsidR="00DE7D2D">
        <w:t>the</w:t>
      </w:r>
      <w:r w:rsidR="00B97C9E">
        <w:t xml:space="preserve"> contrast </w:t>
      </w:r>
      <w:r w:rsidR="00DE7D2D">
        <w:t xml:space="preserve">between the color of your text and the color of your background </w:t>
      </w:r>
      <w:r w:rsidR="00B97C9E">
        <w:t>does not meet the requirements</w:t>
      </w:r>
      <w:r w:rsidR="00DE7D2D">
        <w:t xml:space="preserve"> for persons with visual impairments</w:t>
      </w:r>
      <w:r w:rsidRPr="00DE4A15">
        <w:t xml:space="preserve">; your target </w:t>
      </w:r>
      <w:r w:rsidR="00DE7D2D">
        <w:t xml:space="preserve">contrast </w:t>
      </w:r>
      <w:r w:rsidRPr="00DE4A15">
        <w:t>should be a 3:1 ratio.</w:t>
      </w:r>
    </w:p>
    <w:p w14:paraId="761F87A3" w14:textId="519B2667" w:rsidR="00BD67C4" w:rsidRPr="00DE4A15" w:rsidRDefault="00BD67C4" w:rsidP="001277F2">
      <w:pPr>
        <w:numPr>
          <w:ilvl w:val="1"/>
          <w:numId w:val="4"/>
        </w:numPr>
      </w:pPr>
      <w:r>
        <w:t>You must manually correct these issues in your original document.</w:t>
      </w:r>
    </w:p>
    <w:p w14:paraId="5A6E6077" w14:textId="481D1396" w:rsidR="008D1418" w:rsidRPr="00D3089D" w:rsidRDefault="002068C2" w:rsidP="001277F2">
      <w:pPr>
        <w:numPr>
          <w:ilvl w:val="1"/>
          <w:numId w:val="4"/>
        </w:numPr>
      </w:pPr>
      <w:r>
        <w:t>Y</w:t>
      </w:r>
      <w:r w:rsidR="00BD67C4">
        <w:t>o</w:t>
      </w:r>
      <w:r>
        <w:t xml:space="preserve">u can use this app; </w:t>
      </w:r>
      <w:hyperlink r:id="rId19">
        <w:r w:rsidRPr="00D76ED6">
          <w:rPr>
            <w:rFonts w:asciiTheme="minorHAnsi" w:eastAsia="Helvetica Neue" w:hAnsiTheme="minorHAnsi" w:cs="Helvetica Neue"/>
            <w:color w:val="006CB4"/>
            <w:highlight w:val="white"/>
            <w:u w:val="single"/>
          </w:rPr>
          <w:t>Color Contrast Analyzer</w:t>
        </w:r>
      </w:hyperlink>
      <w:r w:rsidRPr="00DE4A15">
        <w:t xml:space="preserve"> to help you.</w:t>
      </w:r>
      <w:bookmarkStart w:id="42" w:name="OLE_LINK37"/>
      <w:bookmarkStart w:id="43" w:name="OLE_LINK38"/>
      <w:bookmarkEnd w:id="40"/>
      <w:bookmarkEnd w:id="41"/>
    </w:p>
    <w:bookmarkEnd w:id="42"/>
    <w:bookmarkEnd w:id="43"/>
    <w:p w14:paraId="36F2A8E0" w14:textId="0E2C1AB1" w:rsidR="00DE4A15" w:rsidRPr="00DE4A15" w:rsidRDefault="00DE4A15" w:rsidP="001277F2">
      <w:pPr>
        <w:pStyle w:val="Heading1"/>
        <w:numPr>
          <w:ilvl w:val="0"/>
          <w:numId w:val="4"/>
        </w:numPr>
      </w:pPr>
      <w:r w:rsidRPr="00DE4A15">
        <w:t xml:space="preserve">Making </w:t>
      </w:r>
      <w:r w:rsidRPr="00E47864">
        <w:rPr>
          <w:b/>
          <w:bCs/>
        </w:rPr>
        <w:t>tables</w:t>
      </w:r>
      <w:r w:rsidRPr="00DE4A15">
        <w:t xml:space="preserve"> accessible</w:t>
      </w:r>
    </w:p>
    <w:p w14:paraId="53310385" w14:textId="1102CD7B" w:rsidR="00EA3D2B" w:rsidRDefault="00A06568" w:rsidP="00EA3D2B">
      <w:pPr>
        <w:numPr>
          <w:ilvl w:val="1"/>
          <w:numId w:val="4"/>
        </w:numPr>
      </w:pPr>
      <w:r>
        <w:t>Tables can present several accessibility challenges when converting from Microsoft Word to PDF.</w:t>
      </w:r>
      <w:r w:rsidR="00EA3D2B">
        <w:t xml:space="preserve"> </w:t>
      </w:r>
      <w:r>
        <w:t xml:space="preserve">In particular, the conversion is not always </w:t>
      </w:r>
      <w:r w:rsidR="001B1044">
        <w:t>accurate,</w:t>
      </w:r>
      <w:r>
        <w:t xml:space="preserve"> and you may find problems </w:t>
      </w:r>
      <w:proofErr w:type="gramStart"/>
      <w:r w:rsidR="00672B2D">
        <w:t>auto-tagging</w:t>
      </w:r>
      <w:proofErr w:type="gramEnd"/>
      <w:r w:rsidR="00E2737A">
        <w:t xml:space="preserve"> the table.</w:t>
      </w:r>
      <w:r>
        <w:t xml:space="preserve"> </w:t>
      </w:r>
    </w:p>
    <w:p w14:paraId="2B970F98" w14:textId="1DA566F9" w:rsidR="00EA3D2B" w:rsidRPr="00E2737A" w:rsidRDefault="00EA3D2B" w:rsidP="00EA3D2B">
      <w:pPr>
        <w:numPr>
          <w:ilvl w:val="1"/>
          <w:numId w:val="4"/>
        </w:numPr>
        <w:rPr>
          <w:b/>
          <w:bCs/>
        </w:rPr>
      </w:pPr>
      <w:r w:rsidRPr="00DE4A15">
        <w:t xml:space="preserve">Where possible </w:t>
      </w:r>
      <w:r w:rsidRPr="00605302">
        <w:rPr>
          <w:b/>
          <w:bCs/>
        </w:rPr>
        <w:t>avoid merging cells</w:t>
      </w:r>
      <w:r w:rsidRPr="00DE4A15">
        <w:t xml:space="preserve"> </w:t>
      </w:r>
      <w:r>
        <w:t xml:space="preserve">in your original file </w:t>
      </w:r>
      <w:r w:rsidRPr="00DE4A15">
        <w:t>as this will create issues for a screen reader</w:t>
      </w:r>
      <w:r>
        <w:t xml:space="preserve"> trying to read your PDF</w:t>
      </w:r>
      <w:r w:rsidRPr="00DE4A15">
        <w:t xml:space="preserve">. </w:t>
      </w:r>
    </w:p>
    <w:p w14:paraId="47587627" w14:textId="1105F6DB" w:rsidR="00EA3D2B" w:rsidRDefault="00EA3D2B" w:rsidP="00EA3D2B">
      <w:pPr>
        <w:numPr>
          <w:ilvl w:val="1"/>
          <w:numId w:val="4"/>
        </w:numPr>
      </w:pPr>
      <w:r>
        <w:t>If your table does not tag correctly or has issues that cannot be corrected, you may want to consider using an alternative program. Converting tables from</w:t>
      </w:r>
      <w:r w:rsidR="001676CC">
        <w:t xml:space="preserve"> documents designed in</w:t>
      </w:r>
      <w:r>
        <w:t xml:space="preserve"> </w:t>
      </w:r>
      <w:r>
        <w:rPr>
          <w:b/>
          <w:bCs/>
        </w:rPr>
        <w:t xml:space="preserve">Adobe InDesign </w:t>
      </w:r>
      <w:r>
        <w:t>can produce a better result more compatible with screen readers.</w:t>
      </w:r>
    </w:p>
    <w:p w14:paraId="45FCCC8B" w14:textId="7547B690" w:rsidR="00E2737A" w:rsidRPr="00EA3D2B" w:rsidRDefault="00E2737A" w:rsidP="00E2737A">
      <w:pPr>
        <w:numPr>
          <w:ilvl w:val="1"/>
          <w:numId w:val="4"/>
        </w:numPr>
      </w:pPr>
      <w:r>
        <w:t xml:space="preserve">You can edit your table by clicking on “Reading Order” &gt; selecting the table &gt; then selecting “Table Editor.” Here you will be able to mark header rows and edit cell tags. This can make your table more readable with </w:t>
      </w:r>
      <w:r w:rsidR="00672B2D">
        <w:t xml:space="preserve">a </w:t>
      </w:r>
      <w:r>
        <w:t>screen reader.</w:t>
      </w:r>
    </w:p>
    <w:p w14:paraId="73E17A84" w14:textId="608A84C6" w:rsidR="00E2737A" w:rsidRDefault="00E2737A" w:rsidP="00754733">
      <w:pPr>
        <w:pStyle w:val="Heading1"/>
        <w:numPr>
          <w:ilvl w:val="0"/>
          <w:numId w:val="1"/>
        </w:numPr>
      </w:pPr>
      <w:bookmarkStart w:id="44" w:name="OLE_LINK82"/>
      <w:bookmarkStart w:id="45" w:name="OLE_LINK83"/>
      <w:r>
        <w:rPr>
          <w:b/>
          <w:bCs/>
        </w:rPr>
        <w:t>Re-c</w:t>
      </w:r>
      <w:r w:rsidRPr="00E341B7">
        <w:rPr>
          <w:b/>
          <w:bCs/>
        </w:rPr>
        <w:t xml:space="preserve">heck </w:t>
      </w:r>
      <w:r w:rsidRPr="00E2737A">
        <w:t xml:space="preserve">the </w:t>
      </w:r>
      <w:r>
        <w:t>PDF for accessibility issues</w:t>
      </w:r>
    </w:p>
    <w:bookmarkEnd w:id="44"/>
    <w:bookmarkEnd w:id="45"/>
    <w:p w14:paraId="07777A6E" w14:textId="06AC5AC6" w:rsidR="00694A43" w:rsidRDefault="00E2737A" w:rsidP="00754733">
      <w:pPr>
        <w:numPr>
          <w:ilvl w:val="1"/>
          <w:numId w:val="5"/>
        </w:numPr>
      </w:pPr>
      <w:r>
        <w:t>Use the “</w:t>
      </w:r>
      <w:r w:rsidR="00B26C40">
        <w:t>A</w:t>
      </w:r>
      <w:r>
        <w:t xml:space="preserve">ccessibility </w:t>
      </w:r>
      <w:r w:rsidR="00B26C40">
        <w:t>C</w:t>
      </w:r>
      <w:r>
        <w:t>hecker” to recheck the document ensuring all issues have been checked and corrected.</w:t>
      </w:r>
    </w:p>
    <w:p w14:paraId="08584B77" w14:textId="3D148CA7" w:rsidR="00DE4A15" w:rsidRPr="003A5697" w:rsidRDefault="00DE4A15" w:rsidP="00754733">
      <w:pPr>
        <w:pStyle w:val="Heading1"/>
        <w:numPr>
          <w:ilvl w:val="0"/>
          <w:numId w:val="1"/>
        </w:numPr>
      </w:pPr>
      <w:r w:rsidRPr="003A5697">
        <w:t xml:space="preserve">Test with a </w:t>
      </w:r>
      <w:r w:rsidRPr="00754733">
        <w:rPr>
          <w:b/>
          <w:bCs/>
        </w:rPr>
        <w:t xml:space="preserve">screen reader </w:t>
      </w:r>
      <w:r w:rsidRPr="003A5697">
        <w:t xml:space="preserve">and </w:t>
      </w:r>
      <w:r w:rsidR="00694A43" w:rsidRPr="003A5697">
        <w:t xml:space="preserve">include </w:t>
      </w:r>
      <w:r w:rsidR="00694A43" w:rsidRPr="00754733">
        <w:rPr>
          <w:b/>
          <w:bCs/>
        </w:rPr>
        <w:t xml:space="preserve">persons with </w:t>
      </w:r>
      <w:r w:rsidR="00672B2D">
        <w:rPr>
          <w:b/>
          <w:bCs/>
        </w:rPr>
        <w:t>disabilities</w:t>
      </w:r>
      <w:r w:rsidR="00694A43" w:rsidRPr="003A5697">
        <w:t xml:space="preserve"> in the process</w:t>
      </w:r>
    </w:p>
    <w:p w14:paraId="6299C2FF" w14:textId="4A1B85EF" w:rsidR="00E2737A" w:rsidRDefault="00694A43" w:rsidP="00754733">
      <w:pPr>
        <w:numPr>
          <w:ilvl w:val="1"/>
          <w:numId w:val="5"/>
        </w:numPr>
      </w:pPr>
      <w:r>
        <w:t xml:space="preserve">You can test how your document performs with a screen reader using </w:t>
      </w:r>
      <w:r w:rsidR="00B90D51">
        <w:t xml:space="preserve">the </w:t>
      </w:r>
      <w:r>
        <w:t xml:space="preserve">‘Narrator’ built into Window, ‘Voiceover’ built into Mac or </w:t>
      </w:r>
      <w:hyperlink r:id="rId20" w:history="1">
        <w:r w:rsidRPr="00694A43">
          <w:rPr>
            <w:rStyle w:val="Hyperlink"/>
          </w:rPr>
          <w:t>NVDA</w:t>
        </w:r>
      </w:hyperlink>
      <w:r>
        <w:t>, a free screen reader for Windows that is widely used.</w:t>
      </w:r>
    </w:p>
    <w:p w14:paraId="14748766" w14:textId="77777777" w:rsidR="0000391F" w:rsidRDefault="0000391F" w:rsidP="00E2737A">
      <w:pPr>
        <w:ind w:left="1080"/>
      </w:pPr>
    </w:p>
    <w:p w14:paraId="6F5ED384" w14:textId="5864ABA6" w:rsidR="00C265B3" w:rsidRPr="005914FB" w:rsidRDefault="005914FB" w:rsidP="005914FB">
      <w:pPr>
        <w:pStyle w:val="Heading1"/>
        <w:rPr>
          <w:b/>
          <w:bCs/>
        </w:rPr>
      </w:pPr>
      <w:bookmarkStart w:id="46" w:name="OLE_LINK3"/>
      <w:bookmarkStart w:id="47" w:name="OLE_LINK4"/>
      <w:bookmarkStart w:id="48" w:name="OLE_LINK13"/>
      <w:bookmarkStart w:id="49" w:name="OLE_LINK14"/>
      <w:r w:rsidRPr="005914FB">
        <w:rPr>
          <w:b/>
          <w:bCs/>
        </w:rPr>
        <w:lastRenderedPageBreak/>
        <w:t xml:space="preserve">Additional </w:t>
      </w:r>
      <w:r w:rsidR="00C265B3" w:rsidRPr="005914FB">
        <w:rPr>
          <w:b/>
          <w:bCs/>
        </w:rPr>
        <w:t>Links</w:t>
      </w:r>
    </w:p>
    <w:bookmarkEnd w:id="46"/>
    <w:bookmarkEnd w:id="47"/>
    <w:p w14:paraId="62128571" w14:textId="77777777" w:rsidR="00DE4A15" w:rsidRDefault="00DE4A15" w:rsidP="005914FB">
      <w:r>
        <w:t>Read more about ways to make your word documents accessible:</w:t>
      </w:r>
    </w:p>
    <w:p w14:paraId="7B96281F" w14:textId="024CDFBD" w:rsidR="00DE4A15" w:rsidRDefault="00F0177C" w:rsidP="005914FB">
      <w:pPr>
        <w:pStyle w:val="ListParagraph"/>
        <w:numPr>
          <w:ilvl w:val="0"/>
          <w:numId w:val="3"/>
        </w:numPr>
      </w:pPr>
      <w:hyperlink r:id="rId21" w:history="1">
        <w:r w:rsidR="00E2737A" w:rsidRPr="005B7D04">
          <w:rPr>
            <w:rStyle w:val="Hyperlink"/>
          </w:rPr>
          <w:t>https://webaim.org/techniques/acrobat/</w:t>
        </w:r>
      </w:hyperlink>
      <w:r w:rsidR="00E2737A">
        <w:t xml:space="preserve"> </w:t>
      </w:r>
    </w:p>
    <w:p w14:paraId="14304C05" w14:textId="7E9010C4" w:rsidR="00A07BCF" w:rsidRDefault="00F0177C" w:rsidP="005914FB">
      <w:pPr>
        <w:pStyle w:val="ListParagraph"/>
        <w:numPr>
          <w:ilvl w:val="0"/>
          <w:numId w:val="3"/>
        </w:numPr>
      </w:pPr>
      <w:hyperlink r:id="rId22" w:history="1">
        <w:r w:rsidR="00A07BCF" w:rsidRPr="005B7D04">
          <w:rPr>
            <w:rStyle w:val="Hyperlink"/>
          </w:rPr>
          <w:t>https://www.adobe.com/accessibility/products/acrobat/using-acrobat-pro-accessibility-checker.html</w:t>
        </w:r>
      </w:hyperlink>
    </w:p>
    <w:p w14:paraId="028D0AE4" w14:textId="44C180FF" w:rsidR="00A07BCF" w:rsidRDefault="00F0177C" w:rsidP="00E2737A">
      <w:pPr>
        <w:pStyle w:val="ListParagraph"/>
        <w:numPr>
          <w:ilvl w:val="0"/>
          <w:numId w:val="3"/>
        </w:numPr>
      </w:pPr>
      <w:hyperlink r:id="rId23" w:history="1">
        <w:r w:rsidR="00A07BCF" w:rsidRPr="005B7D04">
          <w:rPr>
            <w:rStyle w:val="Hyperlink"/>
          </w:rPr>
          <w:t>https://helpx.adobe.com/in/acrobat/using/create-verify-pdf-accessibility.html</w:t>
        </w:r>
      </w:hyperlink>
      <w:bookmarkEnd w:id="48"/>
      <w:bookmarkEnd w:id="49"/>
    </w:p>
    <w:sectPr w:rsidR="00A07BCF" w:rsidSect="00B260FE">
      <w:headerReference w:type="default" r:id="rId24"/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C0506" w14:textId="77777777" w:rsidR="00F0177C" w:rsidRDefault="00F0177C" w:rsidP="00DE4A15">
      <w:pPr>
        <w:spacing w:before="0" w:after="0" w:line="240" w:lineRule="auto"/>
      </w:pPr>
      <w:r>
        <w:separator/>
      </w:r>
    </w:p>
  </w:endnote>
  <w:endnote w:type="continuationSeparator" w:id="0">
    <w:p w14:paraId="69B561B8" w14:textId="77777777" w:rsidR="00F0177C" w:rsidRDefault="00F0177C" w:rsidP="00DE4A1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7BDA2" w14:textId="0DB78C51" w:rsidR="00C265B3" w:rsidRPr="006663F0" w:rsidRDefault="00F0177C" w:rsidP="006663F0">
    <w:pPr>
      <w:pStyle w:val="Footer"/>
      <w:jc w:val="center"/>
      <w:rPr>
        <w:sz w:val="18"/>
        <w:szCs w:val="18"/>
        <w:lang w:val="en-US"/>
      </w:rPr>
    </w:pPr>
    <w:hyperlink r:id="rId1" w:history="1">
      <w:r w:rsidR="00C86DB8">
        <w:rPr>
          <w:rStyle w:val="Hyperlink"/>
          <w:sz w:val="18"/>
          <w:szCs w:val="18"/>
          <w:lang w:val="en-US"/>
        </w:rPr>
        <w:t>UNICEF Accessibility toolkit for digital learning materials - 2021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140EC" w14:textId="5EBD3BFF" w:rsidR="00C265B3" w:rsidRPr="006663F0" w:rsidRDefault="00F0177C">
    <w:pPr>
      <w:pStyle w:val="Footer"/>
      <w:rPr>
        <w:lang w:val="en-US"/>
      </w:rPr>
    </w:pPr>
    <w:hyperlink r:id="rId1" w:history="1">
      <w:r w:rsidR="00C86DB8">
        <w:rPr>
          <w:rStyle w:val="Hyperlink"/>
          <w:lang w:val="en-US"/>
        </w:rPr>
        <w:t>UNICEF Accessibility toolkit for digital learning materials - 20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61160" w14:textId="77777777" w:rsidR="00F0177C" w:rsidRDefault="00F0177C" w:rsidP="00DE4A15">
      <w:pPr>
        <w:spacing w:before="0" w:after="0" w:line="240" w:lineRule="auto"/>
      </w:pPr>
      <w:r>
        <w:separator/>
      </w:r>
    </w:p>
  </w:footnote>
  <w:footnote w:type="continuationSeparator" w:id="0">
    <w:p w14:paraId="7F8AB711" w14:textId="77777777" w:rsidR="00F0177C" w:rsidRDefault="00F0177C" w:rsidP="00DE4A1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781E3" w14:textId="788AD0DD" w:rsidR="00B260FE" w:rsidRPr="00B260FE" w:rsidRDefault="00B260FE" w:rsidP="00D76ED6">
    <w:pPr>
      <w:pStyle w:val="Header"/>
      <w:jc w:val="center"/>
      <w:rPr>
        <w:b/>
        <w:bCs/>
        <w:lang w:val="en-US"/>
      </w:rPr>
    </w:pPr>
    <w:r>
      <w:rPr>
        <w:lang w:val="en-US"/>
      </w:rPr>
      <w:t xml:space="preserve">Making </w:t>
    </w:r>
    <w:r w:rsidR="00250038">
      <w:rPr>
        <w:b/>
        <w:bCs/>
        <w:lang w:val="en-US"/>
      </w:rPr>
      <w:t>PDF</w:t>
    </w:r>
    <w:r w:rsidRPr="00B260FE">
      <w:rPr>
        <w:b/>
        <w:bCs/>
        <w:lang w:val="en-US"/>
      </w:rPr>
      <w:t>s</w:t>
    </w:r>
    <w:r>
      <w:rPr>
        <w:lang w:val="en-US"/>
      </w:rPr>
      <w:t xml:space="preserve"> Accessible with </w:t>
    </w:r>
    <w:r w:rsidR="00250038">
      <w:rPr>
        <w:b/>
        <w:bCs/>
        <w:lang w:val="en-US"/>
      </w:rPr>
      <w:t xml:space="preserve">Adobe Acrobat </w:t>
    </w:r>
    <w:r w:rsidR="00EA3D2B">
      <w:rPr>
        <w:b/>
        <w:bCs/>
        <w:lang w:val="en-US"/>
      </w:rPr>
      <w:t xml:space="preserve">PRO </w:t>
    </w:r>
    <w:r w:rsidR="00250038">
      <w:rPr>
        <w:lang w:val="en-US"/>
      </w:rPr>
      <w:t xml:space="preserve">and </w:t>
    </w:r>
    <w:r w:rsidRPr="00B260FE">
      <w:rPr>
        <w:b/>
        <w:bCs/>
        <w:lang w:val="en-US"/>
      </w:rPr>
      <w:t>Microsoft Word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04380" w14:textId="0C2671A4" w:rsidR="00B260FE" w:rsidRDefault="00E341B7" w:rsidP="00B260FE">
    <w:pPr>
      <w:pStyle w:val="Title"/>
      <w:jc w:val="center"/>
    </w:pPr>
    <w:r w:rsidRPr="00E341B7">
      <w:rPr>
        <w:noProof/>
      </w:rPr>
      <w:drawing>
        <wp:inline distT="0" distB="0" distL="0" distR="0" wp14:anchorId="39E26A88" wp14:editId="1CB8ADE1">
          <wp:extent cx="954993" cy="954993"/>
          <wp:effectExtent l="0" t="0" r="0" b="0"/>
          <wp:docPr id="1" name="Picture 1" descr="The adobe acroba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e adobe acrobat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02393" cy="10023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5168E"/>
    <w:multiLevelType w:val="multilevel"/>
    <w:tmpl w:val="B6206D72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26F5D4E"/>
    <w:multiLevelType w:val="multilevel"/>
    <w:tmpl w:val="1A884DF6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D4860B2"/>
    <w:multiLevelType w:val="hybridMultilevel"/>
    <w:tmpl w:val="8BAE0734"/>
    <w:lvl w:ilvl="0" w:tplc="2B6075D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ABA7994"/>
    <w:multiLevelType w:val="hybridMultilevel"/>
    <w:tmpl w:val="EF6A6A7A"/>
    <w:lvl w:ilvl="0" w:tplc="2B6075D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C6346E7"/>
    <w:multiLevelType w:val="multilevel"/>
    <w:tmpl w:val="1A884DF6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zE3MjE0sbAwtDRX0lEKTi0uzszPAykwrAUAMJZQYSwAAAA="/>
  </w:docVars>
  <w:rsids>
    <w:rsidRoot w:val="00E870BE"/>
    <w:rsid w:val="0000391F"/>
    <w:rsid w:val="00004BF0"/>
    <w:rsid w:val="00016C87"/>
    <w:rsid w:val="00030627"/>
    <w:rsid w:val="000346FE"/>
    <w:rsid w:val="000460EE"/>
    <w:rsid w:val="00065678"/>
    <w:rsid w:val="000774AD"/>
    <w:rsid w:val="00086E2C"/>
    <w:rsid w:val="000D2812"/>
    <w:rsid w:val="000F61A4"/>
    <w:rsid w:val="00101154"/>
    <w:rsid w:val="00104CD0"/>
    <w:rsid w:val="00107BF5"/>
    <w:rsid w:val="00113025"/>
    <w:rsid w:val="001277F2"/>
    <w:rsid w:val="00145DC7"/>
    <w:rsid w:val="001676CC"/>
    <w:rsid w:val="001A16EA"/>
    <w:rsid w:val="001A230A"/>
    <w:rsid w:val="001A5BB6"/>
    <w:rsid w:val="001B1044"/>
    <w:rsid w:val="001C3018"/>
    <w:rsid w:val="001F2EFA"/>
    <w:rsid w:val="00205D9E"/>
    <w:rsid w:val="002068C2"/>
    <w:rsid w:val="00214651"/>
    <w:rsid w:val="0024688E"/>
    <w:rsid w:val="00250038"/>
    <w:rsid w:val="00284EA2"/>
    <w:rsid w:val="00291A84"/>
    <w:rsid w:val="002C4875"/>
    <w:rsid w:val="003A5697"/>
    <w:rsid w:val="003B7758"/>
    <w:rsid w:val="003E6EFC"/>
    <w:rsid w:val="003F063C"/>
    <w:rsid w:val="004001B3"/>
    <w:rsid w:val="004202D5"/>
    <w:rsid w:val="0042790C"/>
    <w:rsid w:val="00431E2B"/>
    <w:rsid w:val="00450226"/>
    <w:rsid w:val="00464DF0"/>
    <w:rsid w:val="004723B1"/>
    <w:rsid w:val="004B45E4"/>
    <w:rsid w:val="004E7472"/>
    <w:rsid w:val="004F0D74"/>
    <w:rsid w:val="004F1812"/>
    <w:rsid w:val="004F6FCB"/>
    <w:rsid w:val="005601FC"/>
    <w:rsid w:val="00560FF9"/>
    <w:rsid w:val="005914FB"/>
    <w:rsid w:val="005B589C"/>
    <w:rsid w:val="005F410F"/>
    <w:rsid w:val="006022B6"/>
    <w:rsid w:val="00605302"/>
    <w:rsid w:val="00622890"/>
    <w:rsid w:val="006241F1"/>
    <w:rsid w:val="0065067D"/>
    <w:rsid w:val="00656B85"/>
    <w:rsid w:val="006663F0"/>
    <w:rsid w:val="00672B2D"/>
    <w:rsid w:val="006830D1"/>
    <w:rsid w:val="00694A43"/>
    <w:rsid w:val="006C5E98"/>
    <w:rsid w:val="006C747D"/>
    <w:rsid w:val="006D0B62"/>
    <w:rsid w:val="00713D3A"/>
    <w:rsid w:val="007416B9"/>
    <w:rsid w:val="00743719"/>
    <w:rsid w:val="007533AC"/>
    <w:rsid w:val="00754733"/>
    <w:rsid w:val="00757BF1"/>
    <w:rsid w:val="00780D5C"/>
    <w:rsid w:val="0078560F"/>
    <w:rsid w:val="00786EFE"/>
    <w:rsid w:val="007A6218"/>
    <w:rsid w:val="007A72A9"/>
    <w:rsid w:val="007A74BE"/>
    <w:rsid w:val="007D6A53"/>
    <w:rsid w:val="007E0128"/>
    <w:rsid w:val="007F7259"/>
    <w:rsid w:val="00806F53"/>
    <w:rsid w:val="00886EA4"/>
    <w:rsid w:val="008871A5"/>
    <w:rsid w:val="00893FA2"/>
    <w:rsid w:val="008A2F04"/>
    <w:rsid w:val="008A69A1"/>
    <w:rsid w:val="008D1418"/>
    <w:rsid w:val="0090239E"/>
    <w:rsid w:val="009157B2"/>
    <w:rsid w:val="00916DD7"/>
    <w:rsid w:val="00917216"/>
    <w:rsid w:val="009677BB"/>
    <w:rsid w:val="009A68C1"/>
    <w:rsid w:val="009C59A8"/>
    <w:rsid w:val="009D61CC"/>
    <w:rsid w:val="009F515E"/>
    <w:rsid w:val="00A06568"/>
    <w:rsid w:val="00A07642"/>
    <w:rsid w:val="00A07BCF"/>
    <w:rsid w:val="00A6539E"/>
    <w:rsid w:val="00A92CAC"/>
    <w:rsid w:val="00AA0C8A"/>
    <w:rsid w:val="00AD2701"/>
    <w:rsid w:val="00AD752D"/>
    <w:rsid w:val="00B118FB"/>
    <w:rsid w:val="00B15E3D"/>
    <w:rsid w:val="00B260FE"/>
    <w:rsid w:val="00B26C40"/>
    <w:rsid w:val="00B31E3A"/>
    <w:rsid w:val="00B37BA7"/>
    <w:rsid w:val="00B55CB5"/>
    <w:rsid w:val="00B835F1"/>
    <w:rsid w:val="00B90D51"/>
    <w:rsid w:val="00B920E9"/>
    <w:rsid w:val="00B97C9E"/>
    <w:rsid w:val="00BB7A45"/>
    <w:rsid w:val="00BB7C07"/>
    <w:rsid w:val="00BD0063"/>
    <w:rsid w:val="00BD67C4"/>
    <w:rsid w:val="00BD7A9F"/>
    <w:rsid w:val="00BF56FB"/>
    <w:rsid w:val="00C17112"/>
    <w:rsid w:val="00C265B3"/>
    <w:rsid w:val="00C63FC5"/>
    <w:rsid w:val="00C82635"/>
    <w:rsid w:val="00C86DB8"/>
    <w:rsid w:val="00CD2A11"/>
    <w:rsid w:val="00CD4F32"/>
    <w:rsid w:val="00CF606A"/>
    <w:rsid w:val="00D20913"/>
    <w:rsid w:val="00D3089D"/>
    <w:rsid w:val="00D453BC"/>
    <w:rsid w:val="00D550E7"/>
    <w:rsid w:val="00D57272"/>
    <w:rsid w:val="00D66553"/>
    <w:rsid w:val="00D76ED6"/>
    <w:rsid w:val="00D83327"/>
    <w:rsid w:val="00D9576A"/>
    <w:rsid w:val="00DA27F7"/>
    <w:rsid w:val="00DD75D8"/>
    <w:rsid w:val="00DE4A15"/>
    <w:rsid w:val="00DE7D2D"/>
    <w:rsid w:val="00DF7FC7"/>
    <w:rsid w:val="00E2674F"/>
    <w:rsid w:val="00E2737A"/>
    <w:rsid w:val="00E341B7"/>
    <w:rsid w:val="00E36568"/>
    <w:rsid w:val="00E47864"/>
    <w:rsid w:val="00E50D21"/>
    <w:rsid w:val="00E57A83"/>
    <w:rsid w:val="00E63328"/>
    <w:rsid w:val="00E645F1"/>
    <w:rsid w:val="00E73556"/>
    <w:rsid w:val="00E84D6E"/>
    <w:rsid w:val="00E870BE"/>
    <w:rsid w:val="00E9574C"/>
    <w:rsid w:val="00EA14C5"/>
    <w:rsid w:val="00EA3D2B"/>
    <w:rsid w:val="00EA6CD4"/>
    <w:rsid w:val="00EB24E4"/>
    <w:rsid w:val="00EB7DDF"/>
    <w:rsid w:val="00ED693B"/>
    <w:rsid w:val="00F0177C"/>
    <w:rsid w:val="00F06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F7A2FE"/>
  <w15:chartTrackingRefBased/>
  <w15:docId w15:val="{2760B1AD-66DC-BC46-86EA-CB7928A2D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67C4"/>
    <w:pPr>
      <w:spacing w:before="120" w:after="120" w:line="276" w:lineRule="auto"/>
    </w:pPr>
    <w:rPr>
      <w:rFonts w:ascii="Calibri" w:eastAsia="Calibri" w:hAnsi="Calibri" w:cs="Calibri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6ED6"/>
    <w:pPr>
      <w:keepNext/>
      <w:keepLines/>
      <w:spacing w:before="240" w:after="0"/>
      <w:outlineLvl w:val="0"/>
    </w:pPr>
    <w:rPr>
      <w:rFonts w:asciiTheme="minorHAnsi" w:eastAsiaTheme="majorEastAsia" w:hAnsiTheme="min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5697"/>
    <w:pPr>
      <w:keepNext/>
      <w:keepLines/>
      <w:spacing w:before="40" w:after="0"/>
      <w:outlineLvl w:val="1"/>
    </w:pPr>
    <w:rPr>
      <w:rFonts w:asciiTheme="minorHAnsi" w:eastAsiaTheme="majorEastAsia" w:hAnsiTheme="minorHAnsi" w:cstheme="majorBidi"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5DC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4A1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E4A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4A15"/>
    <w:rPr>
      <w:rFonts w:ascii="Calibri" w:eastAsia="Calibri" w:hAnsi="Calibri" w:cs="Calibri"/>
      <w:lang w:val="en"/>
    </w:rPr>
  </w:style>
  <w:style w:type="paragraph" w:styleId="Footer">
    <w:name w:val="footer"/>
    <w:basedOn w:val="Normal"/>
    <w:link w:val="FooterChar"/>
    <w:uiPriority w:val="99"/>
    <w:unhideWhenUsed/>
    <w:rsid w:val="00DE4A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4A15"/>
    <w:rPr>
      <w:rFonts w:ascii="Calibri" w:eastAsia="Calibri" w:hAnsi="Calibri" w:cs="Calibri"/>
      <w:lang w:val="e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94A4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B260F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60FE"/>
    <w:rPr>
      <w:rFonts w:asciiTheme="majorHAnsi" w:eastAsiaTheme="majorEastAsia" w:hAnsiTheme="majorHAnsi" w:cstheme="majorBidi"/>
      <w:spacing w:val="-10"/>
      <w:kern w:val="28"/>
      <w:sz w:val="56"/>
      <w:szCs w:val="56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3A5697"/>
    <w:rPr>
      <w:rFonts w:eastAsiaTheme="majorEastAsia" w:cstheme="majorBidi"/>
      <w:color w:val="000000" w:themeColor="text1"/>
      <w:sz w:val="28"/>
      <w:szCs w:val="26"/>
      <w:lang w:val="en"/>
    </w:rPr>
  </w:style>
  <w:style w:type="character" w:customStyle="1" w:styleId="Heading1Char">
    <w:name w:val="Heading 1 Char"/>
    <w:basedOn w:val="DefaultParagraphFont"/>
    <w:link w:val="Heading1"/>
    <w:uiPriority w:val="9"/>
    <w:rsid w:val="00D76ED6"/>
    <w:rPr>
      <w:rFonts w:eastAsiaTheme="majorEastAsia" w:cstheme="majorBidi"/>
      <w:color w:val="000000" w:themeColor="text1"/>
      <w:sz w:val="32"/>
      <w:szCs w:val="32"/>
      <w:lang w:val="en"/>
    </w:rPr>
  </w:style>
  <w:style w:type="character" w:customStyle="1" w:styleId="Heading3Char">
    <w:name w:val="Heading 3 Char"/>
    <w:basedOn w:val="DefaultParagraphFont"/>
    <w:link w:val="Heading3"/>
    <w:uiPriority w:val="9"/>
    <w:rsid w:val="00145DC7"/>
    <w:rPr>
      <w:rFonts w:asciiTheme="majorHAnsi" w:eastAsiaTheme="majorEastAsia" w:hAnsiTheme="majorHAnsi" w:cstheme="majorBidi"/>
      <w:color w:val="1F3763" w:themeColor="accent1" w:themeShade="7F"/>
      <w:lang w:val="en"/>
    </w:rPr>
  </w:style>
  <w:style w:type="paragraph" w:styleId="ListParagraph">
    <w:name w:val="List Paragraph"/>
    <w:basedOn w:val="Normal"/>
    <w:uiPriority w:val="34"/>
    <w:qFormat/>
    <w:rsid w:val="003A5697"/>
    <w:pPr>
      <w:ind w:left="720"/>
      <w:contextualSpacing/>
    </w:pPr>
  </w:style>
  <w:style w:type="table" w:styleId="TableGrid">
    <w:name w:val="Table Grid"/>
    <w:basedOn w:val="TableNormal"/>
    <w:uiPriority w:val="39"/>
    <w:rsid w:val="00E478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265B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37B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7B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7BA7"/>
    <w:rPr>
      <w:rFonts w:ascii="Calibri" w:eastAsia="Calibri" w:hAnsi="Calibri" w:cs="Calibri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7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7BA7"/>
    <w:rPr>
      <w:rFonts w:ascii="Calibri" w:eastAsia="Calibri" w:hAnsi="Calibri" w:cs="Calibri"/>
      <w:b/>
      <w:bCs/>
      <w:sz w:val="20"/>
      <w:szCs w:val="20"/>
      <w:lang w:val="e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7BA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BA7"/>
    <w:rPr>
      <w:rFonts w:ascii="Segoe UI" w:eastAsia="Calibri" w:hAnsi="Segoe UI" w:cs="Segoe UI"/>
      <w:sz w:val="18"/>
      <w:szCs w:val="18"/>
      <w:lang w:val="en"/>
    </w:rPr>
  </w:style>
  <w:style w:type="paragraph" w:styleId="Caption">
    <w:name w:val="caption"/>
    <w:basedOn w:val="Normal"/>
    <w:next w:val="Normal"/>
    <w:uiPriority w:val="35"/>
    <w:unhideWhenUsed/>
    <w:qFormat/>
    <w:rsid w:val="00431E2B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5E98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5E98"/>
    <w:rPr>
      <w:rFonts w:ascii="Calibri" w:eastAsia="Calibri" w:hAnsi="Calibri" w:cs="Calibri"/>
      <w:sz w:val="20"/>
      <w:szCs w:val="20"/>
      <w:lang w:val="en"/>
    </w:rPr>
  </w:style>
  <w:style w:type="character" w:styleId="FootnoteReference">
    <w:name w:val="footnote reference"/>
    <w:basedOn w:val="DefaultParagraphFont"/>
    <w:uiPriority w:val="99"/>
    <w:semiHidden/>
    <w:unhideWhenUsed/>
    <w:rsid w:val="006C5E9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2468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2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8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dobe.com/acrobat/pricing/compare-versions.html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emf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s://webaim.org/techniques/acrobat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hyperlink" Target="http://diagramcenter.org/table-of-contents-2.html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s://www.nvaccess.org/download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yperlink" Target="https://helpx.adobe.com/in/acrobat/using/create-verify-pdf-accessibility.html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accessibledigitallearning.org/resource/accessibility-toolkit/" TargetMode="External"/><Relationship Id="rId19" Type="http://schemas.openxmlformats.org/officeDocument/2006/relationships/hyperlink" Target="https://go.microsoft.com/fwlink/p/?linkid=25650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xesslab.com/what-is-a-screen-reader/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www.adobe.com/accessibility/products/acrobat/using-acrobat-pro-accessibility-checker.html" TargetMode="External"/><Relationship Id="rId27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cessibledigitallearning.org/resource/accessibility-toolki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ccessibledigitallearning.org/resource/accessibility-toolkit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CB0E9A4-148A-2A42-B6FC-00A1921B154E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50BC30E-C6B3-4171-B3B9-B06C90B7F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7</Pages>
  <Words>1072</Words>
  <Characters>6111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s Constantopedos</dc:creator>
  <cp:keywords/>
  <dc:description/>
  <cp:lastModifiedBy>Elias Constantopedos</cp:lastModifiedBy>
  <cp:revision>41</cp:revision>
  <dcterms:created xsi:type="dcterms:W3CDTF">2021-08-30T20:21:00Z</dcterms:created>
  <dcterms:modified xsi:type="dcterms:W3CDTF">2021-09-16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872</vt:lpwstr>
  </property>
  <property fmtid="{D5CDD505-2E9C-101B-9397-08002B2CF9AE}" pid="3" name="grammarly_documentContext">
    <vt:lpwstr>{"goals":["inform"],"domain":"general","emotions":[],"dialect":"american","audience":"general"}</vt:lpwstr>
  </property>
</Properties>
</file>